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Toc73350708"/>
    <w:bookmarkStart w:id="1" w:name="_GoBack"/>
    <w:p w:rsidR="00223448" w:rsidRPr="005840A0" w:rsidRDefault="00F717F4" w:rsidP="001529CD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F980846" wp14:editId="56821216">
                <wp:simplePos x="0" y="0"/>
                <wp:positionH relativeFrom="column">
                  <wp:posOffset>-73025</wp:posOffset>
                </wp:positionH>
                <wp:positionV relativeFrom="paragraph">
                  <wp:posOffset>182880</wp:posOffset>
                </wp:positionV>
                <wp:extent cx="6122670" cy="8083550"/>
                <wp:effectExtent l="3175" t="1905" r="0" b="1270"/>
                <wp:wrapNone/>
                <wp:docPr id="13" name="AutoShape 2" descr="Blue tissue pap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2670" cy="8083550"/>
                        </a:xfrm>
                        <a:prstGeom prst="flowChartInternalStorage">
                          <a:avLst/>
                        </a:prstGeom>
                        <a:blipFill dpi="0" rotWithShape="0">
                          <a:blip r:embed="rId9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85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13" coordsize="21600,21600" o:spt="113" path="m,l,21600r21600,l21600,xem4236,nfl4236,21600em,4236nfl21600,4236e">
                <v:stroke joinstyle="miter"/>
                <v:path o:extrusionok="f" gradientshapeok="t" o:connecttype="rect" textboxrect="4236,4236,21600,21600"/>
              </v:shapetype>
              <v:shape id="AutoShape 2" o:spid="_x0000_s1026" type="#_x0000_t113" alt="Description: Blue tissue paper" style="position:absolute;margin-left:-5.75pt;margin-top:14.4pt;width:482.1pt;height:6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    <v:fill r:id="rId10" o:title="Blue tissue paper" recolor="t" type="tile"/>
              </v:shape>
            </w:pict>
          </mc:Fallback>
        </mc:AlternateContent>
      </w:r>
    </w:p>
    <w:p w:rsidR="00B978DD" w:rsidRPr="005840A0" w:rsidRDefault="001B1DCE" w:rsidP="001529CD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  <w:r w:rsidRPr="005840A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6FCB9B8" wp14:editId="386DBEFB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440B" w:rsidRPr="005840A0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</w:p>
    <w:p w:rsidR="002F131A" w:rsidRPr="005840A0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32"/>
          <w:szCs w:val="24"/>
        </w:rPr>
      </w:pPr>
      <w:r w:rsidRPr="005840A0">
        <w:rPr>
          <w:rFonts w:ascii="Times New Roman" w:hAnsi="Times New Roman" w:cs="Times New Roman"/>
          <w:b/>
          <w:color w:val="000000" w:themeColor="text1"/>
          <w:sz w:val="32"/>
          <w:szCs w:val="24"/>
        </w:rPr>
        <w:t xml:space="preserve">Dawladda </w:t>
      </w:r>
      <w:r w:rsidR="00226F83" w:rsidRPr="005840A0">
        <w:rPr>
          <w:rFonts w:ascii="Times New Roman" w:hAnsi="Times New Roman" w:cs="Times New Roman"/>
          <w:b/>
          <w:color w:val="000000" w:themeColor="text1"/>
          <w:sz w:val="32"/>
          <w:szCs w:val="24"/>
        </w:rPr>
        <w:t xml:space="preserve">Dagaanka </w:t>
      </w:r>
      <w:r w:rsidRPr="005840A0">
        <w:rPr>
          <w:rFonts w:ascii="Times New Roman" w:hAnsi="Times New Roman" w:cs="Times New Roman"/>
          <w:b/>
          <w:color w:val="000000" w:themeColor="text1"/>
          <w:sz w:val="32"/>
          <w:szCs w:val="24"/>
        </w:rPr>
        <w:t>Soomaalida</w:t>
      </w:r>
    </w:p>
    <w:p w:rsidR="00E9549D" w:rsidRPr="005840A0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  <w:r w:rsidRPr="005840A0">
        <w:rPr>
          <w:rFonts w:ascii="Times New Roman" w:hAnsi="Times New Roman" w:cs="Times New Roman"/>
          <w:b/>
          <w:color w:val="000000" w:themeColor="text1"/>
          <w:sz w:val="32"/>
          <w:szCs w:val="24"/>
        </w:rPr>
        <w:t xml:space="preserve">Degmada </w:t>
      </w:r>
      <w:r w:rsidR="001811A9" w:rsidRPr="005840A0">
        <w:rPr>
          <w:rFonts w:ascii="Times New Roman" w:hAnsi="Times New Roman" w:cs="Times New Roman"/>
          <w:b/>
          <w:color w:val="000000" w:themeColor="text1"/>
          <w:sz w:val="32"/>
          <w:szCs w:val="24"/>
        </w:rPr>
        <w:t>Tuli-guuleed</w:t>
      </w:r>
    </w:p>
    <w:p w:rsidR="00223448" w:rsidRPr="005840A0" w:rsidRDefault="00FE59EF" w:rsidP="0077440B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4"/>
        </w:rPr>
      </w:pPr>
      <w:r w:rsidRPr="005840A0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Buugga </w:t>
      </w:r>
      <w:r w:rsidR="003B0DF9" w:rsidRPr="005840A0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M</w:t>
      </w:r>
      <w:r w:rsidR="00E9549D" w:rsidRPr="005840A0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iisaaniyadda </w:t>
      </w:r>
      <w:r w:rsidR="003B0DF9" w:rsidRPr="005840A0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M</w:t>
      </w:r>
      <w:r w:rsidR="00E9549D" w:rsidRPr="005840A0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u</w:t>
      </w:r>
      <w:r w:rsidR="00E14425" w:rsidRPr="005840A0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waadiniinta S.M</w:t>
      </w:r>
      <w:r w:rsidRPr="005840A0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 </w:t>
      </w:r>
      <w:r w:rsidR="00E14425" w:rsidRPr="005840A0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2015 </w:t>
      </w:r>
      <w:proofErr w:type="gramStart"/>
      <w:r w:rsidR="00E14425" w:rsidRPr="005840A0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T.I  (</w:t>
      </w:r>
      <w:proofErr w:type="gramEnd"/>
      <w:r w:rsidR="00E14425" w:rsidRPr="005840A0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2022/2023 G.C</w:t>
      </w:r>
      <w:r w:rsidRPr="005840A0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 </w:t>
      </w:r>
      <w:r w:rsidR="001C76EE" w:rsidRPr="005840A0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)</w:t>
      </w:r>
    </w:p>
    <w:p w:rsidR="00AB5154" w:rsidRPr="005840A0" w:rsidRDefault="00436F86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B5154" w:rsidRPr="005840A0" w:rsidSect="00EE721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</w:t>
      </w:r>
      <w:r w:rsidR="00B978DD" w:rsidRPr="005840A0">
        <w:rPr>
          <w:noProof/>
          <w:color w:val="000000" w:themeColor="text1"/>
        </w:rPr>
        <w:drawing>
          <wp:inline distT="0" distB="0" distL="0" distR="0" wp14:anchorId="654475AD" wp14:editId="0E636D87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5840A0" w:rsidRDefault="00450191" w:rsidP="001529CD">
      <w:pPr>
        <w:spacing w:line="36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000000" w:themeColor="text1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5840A0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5840A0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Tusmo</w:t>
          </w:r>
        </w:p>
        <w:p w:rsidR="008430C5" w:rsidRPr="005840A0" w:rsidRDefault="00450191">
          <w:pPr>
            <w:pStyle w:val="TOC1"/>
            <w:tabs>
              <w:tab w:val="right" w:leader="dot" w:pos="9350"/>
            </w:tabs>
            <w:rPr>
              <w:noProof/>
              <w:color w:val="000000" w:themeColor="text1"/>
            </w:rPr>
          </w:pPr>
          <w:r w:rsidRPr="005840A0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5840A0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5840A0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17632840" w:history="1"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Waxyaabaha ay u taaganyihiin xarfaha gaa-gaaban (Abbreviation)</w:t>
            </w:r>
            <w:r w:rsidR="008430C5" w:rsidRPr="005840A0">
              <w:rPr>
                <w:noProof/>
                <w:webHidden/>
                <w:color w:val="000000" w:themeColor="text1"/>
              </w:rPr>
              <w:tab/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5840A0">
              <w:rPr>
                <w:noProof/>
                <w:webHidden/>
                <w:color w:val="000000" w:themeColor="text1"/>
              </w:rPr>
              <w:instrText xml:space="preserve"> PAGEREF _Toc117632840 \h </w:instrText>
            </w:r>
            <w:r w:rsidR="008430C5" w:rsidRPr="005840A0">
              <w:rPr>
                <w:noProof/>
                <w:webHidden/>
                <w:color w:val="000000" w:themeColor="text1"/>
              </w:rPr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5840A0">
              <w:rPr>
                <w:noProof/>
                <w:webHidden/>
                <w:color w:val="000000" w:themeColor="text1"/>
              </w:rPr>
              <w:t>ii</w:t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5840A0" w:rsidRDefault="000B7C1D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1" w:history="1"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</w:t>
            </w:r>
            <w:r w:rsidR="008430C5" w:rsidRPr="005840A0">
              <w:rPr>
                <w:noProof/>
                <w:color w:val="000000" w:themeColor="text1"/>
              </w:rPr>
              <w:tab/>
            </w:r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Hordhac :</w:t>
            </w:r>
            <w:r w:rsidR="008430C5" w:rsidRPr="005840A0">
              <w:rPr>
                <w:noProof/>
                <w:webHidden/>
                <w:color w:val="000000" w:themeColor="text1"/>
              </w:rPr>
              <w:tab/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5840A0">
              <w:rPr>
                <w:noProof/>
                <w:webHidden/>
                <w:color w:val="000000" w:themeColor="text1"/>
              </w:rPr>
              <w:instrText xml:space="preserve"> PAGEREF _Toc117632841 \h </w:instrText>
            </w:r>
            <w:r w:rsidR="008430C5" w:rsidRPr="005840A0">
              <w:rPr>
                <w:noProof/>
                <w:webHidden/>
                <w:color w:val="000000" w:themeColor="text1"/>
              </w:rPr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5840A0">
              <w:rPr>
                <w:noProof/>
                <w:webHidden/>
                <w:color w:val="000000" w:themeColor="text1"/>
              </w:rPr>
              <w:t>1</w:t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5840A0" w:rsidRDefault="000B7C1D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2" w:history="1"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1.</w:t>
            </w:r>
            <w:r w:rsidR="008430C5" w:rsidRPr="005840A0">
              <w:rPr>
                <w:noProof/>
                <w:color w:val="000000" w:themeColor="text1"/>
              </w:rPr>
              <w:tab/>
            </w:r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Waa maxay buugga hagaha ee miisaaniyaddu ? (Macnaha miisaaniyadda muwaadiniinta)</w:t>
            </w:r>
            <w:r w:rsidR="008430C5" w:rsidRPr="005840A0">
              <w:rPr>
                <w:noProof/>
                <w:webHidden/>
                <w:color w:val="000000" w:themeColor="text1"/>
              </w:rPr>
              <w:tab/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5840A0">
              <w:rPr>
                <w:noProof/>
                <w:webHidden/>
                <w:color w:val="000000" w:themeColor="text1"/>
              </w:rPr>
              <w:instrText xml:space="preserve"> PAGEREF _Toc117632842 \h </w:instrText>
            </w:r>
            <w:r w:rsidR="008430C5" w:rsidRPr="005840A0">
              <w:rPr>
                <w:noProof/>
                <w:webHidden/>
                <w:color w:val="000000" w:themeColor="text1"/>
              </w:rPr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5840A0">
              <w:rPr>
                <w:noProof/>
                <w:webHidden/>
                <w:color w:val="000000" w:themeColor="text1"/>
              </w:rPr>
              <w:t>1</w:t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5840A0" w:rsidRDefault="000B7C1D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3" w:history="1"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2.</w:t>
            </w:r>
            <w:r w:rsidR="008430C5" w:rsidRPr="005840A0">
              <w:rPr>
                <w:noProof/>
                <w:color w:val="000000" w:themeColor="text1"/>
              </w:rPr>
              <w:tab/>
            </w:r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axay dawladdu ugu baahatay hagaha buugga muwaadiniinta ee miisaaniyadda ?</w:t>
            </w:r>
            <w:r w:rsidR="008430C5" w:rsidRPr="005840A0">
              <w:rPr>
                <w:noProof/>
                <w:webHidden/>
                <w:color w:val="000000" w:themeColor="text1"/>
              </w:rPr>
              <w:tab/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5840A0">
              <w:rPr>
                <w:noProof/>
                <w:webHidden/>
                <w:color w:val="000000" w:themeColor="text1"/>
              </w:rPr>
              <w:instrText xml:space="preserve"> PAGEREF _Toc117632843 \h </w:instrText>
            </w:r>
            <w:r w:rsidR="008430C5" w:rsidRPr="005840A0">
              <w:rPr>
                <w:noProof/>
                <w:webHidden/>
                <w:color w:val="000000" w:themeColor="text1"/>
              </w:rPr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5840A0">
              <w:rPr>
                <w:noProof/>
                <w:webHidden/>
                <w:color w:val="000000" w:themeColor="text1"/>
              </w:rPr>
              <w:t>1</w:t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5840A0" w:rsidRDefault="000B7C1D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4" w:history="1"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</w:t>
            </w:r>
            <w:r w:rsidR="008430C5" w:rsidRPr="005840A0">
              <w:rPr>
                <w:noProof/>
                <w:color w:val="000000" w:themeColor="text1"/>
              </w:rPr>
              <w:tab/>
            </w:r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iisaaniyada Muwaadinka</w:t>
            </w:r>
            <w:r w:rsidR="008430C5" w:rsidRPr="005840A0">
              <w:rPr>
                <w:noProof/>
                <w:webHidden/>
                <w:color w:val="000000" w:themeColor="text1"/>
              </w:rPr>
              <w:tab/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5840A0">
              <w:rPr>
                <w:noProof/>
                <w:webHidden/>
                <w:color w:val="000000" w:themeColor="text1"/>
              </w:rPr>
              <w:instrText xml:space="preserve"> PAGEREF _Toc117632844 \h </w:instrText>
            </w:r>
            <w:r w:rsidR="008430C5" w:rsidRPr="005840A0">
              <w:rPr>
                <w:noProof/>
                <w:webHidden/>
                <w:color w:val="000000" w:themeColor="text1"/>
              </w:rPr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5840A0">
              <w:rPr>
                <w:noProof/>
                <w:webHidden/>
                <w:color w:val="000000" w:themeColor="text1"/>
              </w:rPr>
              <w:t>2</w:t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5840A0" w:rsidRDefault="000B7C1D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5" w:history="1"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1.</w:t>
            </w:r>
            <w:r w:rsidR="008430C5" w:rsidRPr="005840A0">
              <w:rPr>
                <w:noProof/>
                <w:color w:val="000000" w:themeColor="text1"/>
              </w:rPr>
              <w:tab/>
            </w:r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Waa maxay macnaha miisaaniyadda muwaadiniintu?</w:t>
            </w:r>
            <w:r w:rsidR="008430C5" w:rsidRPr="005840A0">
              <w:rPr>
                <w:noProof/>
                <w:webHidden/>
                <w:color w:val="000000" w:themeColor="text1"/>
              </w:rPr>
              <w:tab/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5840A0">
              <w:rPr>
                <w:noProof/>
                <w:webHidden/>
                <w:color w:val="000000" w:themeColor="text1"/>
              </w:rPr>
              <w:instrText xml:space="preserve"> PAGEREF _Toc117632845 \h </w:instrText>
            </w:r>
            <w:r w:rsidR="008430C5" w:rsidRPr="005840A0">
              <w:rPr>
                <w:noProof/>
                <w:webHidden/>
                <w:color w:val="000000" w:themeColor="text1"/>
              </w:rPr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5840A0">
              <w:rPr>
                <w:noProof/>
                <w:webHidden/>
                <w:color w:val="000000" w:themeColor="text1"/>
              </w:rPr>
              <w:t>2</w:t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5840A0" w:rsidRDefault="000B7C1D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6" w:history="1"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2.</w:t>
            </w:r>
            <w:r w:rsidR="008430C5" w:rsidRPr="005840A0">
              <w:rPr>
                <w:noProof/>
                <w:color w:val="000000" w:themeColor="text1"/>
              </w:rPr>
              <w:tab/>
            </w:r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axay dawladdu u diyaarisaa miisaaniyadda?</w:t>
            </w:r>
            <w:r w:rsidR="008430C5" w:rsidRPr="005840A0">
              <w:rPr>
                <w:noProof/>
                <w:webHidden/>
                <w:color w:val="000000" w:themeColor="text1"/>
              </w:rPr>
              <w:tab/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5840A0">
              <w:rPr>
                <w:noProof/>
                <w:webHidden/>
                <w:color w:val="000000" w:themeColor="text1"/>
              </w:rPr>
              <w:instrText xml:space="preserve"> PAGEREF _Toc117632846 \h </w:instrText>
            </w:r>
            <w:r w:rsidR="008430C5" w:rsidRPr="005840A0">
              <w:rPr>
                <w:noProof/>
                <w:webHidden/>
                <w:color w:val="000000" w:themeColor="text1"/>
              </w:rPr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5840A0">
              <w:rPr>
                <w:noProof/>
                <w:webHidden/>
                <w:color w:val="000000" w:themeColor="text1"/>
              </w:rPr>
              <w:t>2</w:t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5840A0" w:rsidRDefault="000B7C1D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7" w:history="1"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3.</w:t>
            </w:r>
            <w:r w:rsidR="008430C5" w:rsidRPr="005840A0">
              <w:rPr>
                <w:noProof/>
                <w:color w:val="000000" w:themeColor="text1"/>
              </w:rPr>
              <w:tab/>
            </w:r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Waa maxay qorshaha geedi-socodka ee miisaaniyaddu (geedi-socodka miisaaniyadda ee qaab-dhismeedyada kala duwan)</w:t>
            </w:r>
            <w:r w:rsidR="008430C5" w:rsidRPr="005840A0">
              <w:rPr>
                <w:noProof/>
                <w:webHidden/>
                <w:color w:val="000000" w:themeColor="text1"/>
              </w:rPr>
              <w:tab/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5840A0">
              <w:rPr>
                <w:noProof/>
                <w:webHidden/>
                <w:color w:val="000000" w:themeColor="text1"/>
              </w:rPr>
              <w:instrText xml:space="preserve"> PAGEREF _Toc117632847 \h </w:instrText>
            </w:r>
            <w:r w:rsidR="008430C5" w:rsidRPr="005840A0">
              <w:rPr>
                <w:noProof/>
                <w:webHidden/>
                <w:color w:val="000000" w:themeColor="text1"/>
              </w:rPr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5840A0">
              <w:rPr>
                <w:noProof/>
                <w:webHidden/>
                <w:color w:val="000000" w:themeColor="text1"/>
              </w:rPr>
              <w:t>2</w:t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5840A0" w:rsidRDefault="000B7C1D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8" w:history="1"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4.</w:t>
            </w:r>
            <w:r w:rsidR="008430C5" w:rsidRPr="005840A0">
              <w:rPr>
                <w:noProof/>
                <w:color w:val="000000" w:themeColor="text1"/>
              </w:rPr>
              <w:tab/>
            </w:r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Sidee ayay bulshadu uga qayb-qaadan kartaa geedi-socodka Miisaaniyadda?</w:t>
            </w:r>
            <w:r w:rsidR="008430C5" w:rsidRPr="005840A0">
              <w:rPr>
                <w:noProof/>
                <w:webHidden/>
                <w:color w:val="000000" w:themeColor="text1"/>
              </w:rPr>
              <w:tab/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5840A0">
              <w:rPr>
                <w:noProof/>
                <w:webHidden/>
                <w:color w:val="000000" w:themeColor="text1"/>
              </w:rPr>
              <w:instrText xml:space="preserve"> PAGEREF _Toc117632848 \h </w:instrText>
            </w:r>
            <w:r w:rsidR="008430C5" w:rsidRPr="005840A0">
              <w:rPr>
                <w:noProof/>
                <w:webHidden/>
                <w:color w:val="000000" w:themeColor="text1"/>
              </w:rPr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5840A0">
              <w:rPr>
                <w:noProof/>
                <w:webHidden/>
                <w:color w:val="000000" w:themeColor="text1"/>
              </w:rPr>
              <w:t>4</w:t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5840A0" w:rsidRDefault="000B7C1D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9" w:history="1"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5.</w:t>
            </w:r>
            <w:r w:rsidR="008430C5" w:rsidRPr="005840A0">
              <w:rPr>
                <w:noProof/>
                <w:color w:val="000000" w:themeColor="text1"/>
              </w:rPr>
              <w:tab/>
            </w:r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Habka geedisocodka ka qaybgalka muwaadiniinta</w:t>
            </w:r>
            <w:r w:rsidR="008430C5" w:rsidRPr="005840A0">
              <w:rPr>
                <w:noProof/>
                <w:webHidden/>
                <w:color w:val="000000" w:themeColor="text1"/>
              </w:rPr>
              <w:tab/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5840A0">
              <w:rPr>
                <w:noProof/>
                <w:webHidden/>
                <w:color w:val="000000" w:themeColor="text1"/>
              </w:rPr>
              <w:instrText xml:space="preserve"> PAGEREF _Toc117632849 \h </w:instrText>
            </w:r>
            <w:r w:rsidR="008430C5" w:rsidRPr="005840A0">
              <w:rPr>
                <w:noProof/>
                <w:webHidden/>
                <w:color w:val="000000" w:themeColor="text1"/>
              </w:rPr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5840A0">
              <w:rPr>
                <w:noProof/>
                <w:webHidden/>
                <w:color w:val="000000" w:themeColor="text1"/>
              </w:rPr>
              <w:t>5</w:t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5840A0" w:rsidRDefault="000B7C1D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0" w:history="1"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3.</w:t>
            </w:r>
            <w:r w:rsidR="008430C5" w:rsidRPr="005840A0">
              <w:rPr>
                <w:noProof/>
                <w:color w:val="000000" w:themeColor="text1"/>
              </w:rPr>
              <w:tab/>
            </w:r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Halkee ayey ka timaadaa lacagta/miisaaniyadda dawladdu ?</w:t>
            </w:r>
            <w:r w:rsidR="008430C5" w:rsidRPr="005840A0">
              <w:rPr>
                <w:noProof/>
                <w:webHidden/>
                <w:color w:val="000000" w:themeColor="text1"/>
              </w:rPr>
              <w:tab/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5840A0">
              <w:rPr>
                <w:noProof/>
                <w:webHidden/>
                <w:color w:val="000000" w:themeColor="text1"/>
              </w:rPr>
              <w:instrText xml:space="preserve"> PAGEREF _Toc117632850 \h </w:instrText>
            </w:r>
            <w:r w:rsidR="008430C5" w:rsidRPr="005840A0">
              <w:rPr>
                <w:noProof/>
                <w:webHidden/>
                <w:color w:val="000000" w:themeColor="text1"/>
              </w:rPr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5840A0">
              <w:rPr>
                <w:noProof/>
                <w:webHidden/>
                <w:color w:val="000000" w:themeColor="text1"/>
              </w:rPr>
              <w:t>6</w:t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5840A0" w:rsidRDefault="000B7C1D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1" w:history="1"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</w:t>
            </w:r>
            <w:r w:rsidR="008430C5" w:rsidRPr="005840A0">
              <w:rPr>
                <w:noProof/>
                <w:color w:val="000000" w:themeColor="text1"/>
              </w:rPr>
              <w:tab/>
            </w:r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udnaanta qoondada miisaaniyadda  iyo kharashka</w:t>
            </w:r>
            <w:r w:rsidR="008430C5" w:rsidRPr="005840A0">
              <w:rPr>
                <w:noProof/>
                <w:webHidden/>
                <w:color w:val="000000" w:themeColor="text1"/>
              </w:rPr>
              <w:tab/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5840A0">
              <w:rPr>
                <w:noProof/>
                <w:webHidden/>
                <w:color w:val="000000" w:themeColor="text1"/>
              </w:rPr>
              <w:instrText xml:space="preserve"> PAGEREF _Toc117632851 \h </w:instrText>
            </w:r>
            <w:r w:rsidR="008430C5" w:rsidRPr="005840A0">
              <w:rPr>
                <w:noProof/>
                <w:webHidden/>
                <w:color w:val="000000" w:themeColor="text1"/>
              </w:rPr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5840A0">
              <w:rPr>
                <w:noProof/>
                <w:webHidden/>
                <w:color w:val="000000" w:themeColor="text1"/>
              </w:rPr>
              <w:t>6</w:t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5840A0" w:rsidRDefault="000B7C1D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2" w:history="1"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1.</w:t>
            </w:r>
            <w:r w:rsidR="008430C5" w:rsidRPr="005840A0">
              <w:rPr>
                <w:noProof/>
                <w:color w:val="000000" w:themeColor="text1"/>
              </w:rPr>
              <w:tab/>
            </w:r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udnaanta dawladda ee qoondaynta guud ee miisaaniyadda</w:t>
            </w:r>
            <w:r w:rsidR="008430C5" w:rsidRPr="005840A0">
              <w:rPr>
                <w:noProof/>
                <w:webHidden/>
                <w:color w:val="000000" w:themeColor="text1"/>
              </w:rPr>
              <w:tab/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5840A0">
              <w:rPr>
                <w:noProof/>
                <w:webHidden/>
                <w:color w:val="000000" w:themeColor="text1"/>
              </w:rPr>
              <w:instrText xml:space="preserve"> PAGEREF _Toc117632852 \h </w:instrText>
            </w:r>
            <w:r w:rsidR="008430C5" w:rsidRPr="005840A0">
              <w:rPr>
                <w:noProof/>
                <w:webHidden/>
                <w:color w:val="000000" w:themeColor="text1"/>
              </w:rPr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5840A0">
              <w:rPr>
                <w:noProof/>
                <w:webHidden/>
                <w:color w:val="000000" w:themeColor="text1"/>
              </w:rPr>
              <w:t>6</w:t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5840A0" w:rsidRDefault="000B7C1D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3" w:history="1"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2.</w:t>
            </w:r>
            <w:r w:rsidR="008430C5" w:rsidRPr="005840A0">
              <w:rPr>
                <w:noProof/>
                <w:color w:val="000000" w:themeColor="text1"/>
              </w:rPr>
              <w:tab/>
            </w:r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Halkee loo isticmaalayaa lacagta/miisaaniyadda?</w:t>
            </w:r>
            <w:r w:rsidR="008430C5" w:rsidRPr="005840A0">
              <w:rPr>
                <w:noProof/>
                <w:webHidden/>
                <w:color w:val="000000" w:themeColor="text1"/>
              </w:rPr>
              <w:tab/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5840A0">
              <w:rPr>
                <w:noProof/>
                <w:webHidden/>
                <w:color w:val="000000" w:themeColor="text1"/>
              </w:rPr>
              <w:instrText xml:space="preserve"> PAGEREF _Toc117632853 \h </w:instrText>
            </w:r>
            <w:r w:rsidR="008430C5" w:rsidRPr="005840A0">
              <w:rPr>
                <w:noProof/>
                <w:webHidden/>
                <w:color w:val="000000" w:themeColor="text1"/>
              </w:rPr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5840A0">
              <w:rPr>
                <w:noProof/>
                <w:webHidden/>
                <w:color w:val="000000" w:themeColor="text1"/>
              </w:rPr>
              <w:t>7</w:t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5840A0" w:rsidRDefault="000B7C1D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4" w:history="1"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5.</w:t>
            </w:r>
            <w:r w:rsidR="008430C5" w:rsidRPr="005840A0">
              <w:rPr>
                <w:noProof/>
                <w:color w:val="000000" w:themeColor="text1"/>
              </w:rPr>
              <w:tab/>
            </w:r>
            <w:r w:rsidR="008430C5" w:rsidRPr="005840A0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acnaha eray bixinta  (glossary)</w:t>
            </w:r>
            <w:r w:rsidR="008430C5" w:rsidRPr="005840A0">
              <w:rPr>
                <w:noProof/>
                <w:webHidden/>
                <w:color w:val="000000" w:themeColor="text1"/>
              </w:rPr>
              <w:tab/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5840A0">
              <w:rPr>
                <w:noProof/>
                <w:webHidden/>
                <w:color w:val="000000" w:themeColor="text1"/>
              </w:rPr>
              <w:instrText xml:space="preserve"> PAGEREF _Toc117632854 \h </w:instrText>
            </w:r>
            <w:r w:rsidR="008430C5" w:rsidRPr="005840A0">
              <w:rPr>
                <w:noProof/>
                <w:webHidden/>
                <w:color w:val="000000" w:themeColor="text1"/>
              </w:rPr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5840A0">
              <w:rPr>
                <w:noProof/>
                <w:webHidden/>
                <w:color w:val="000000" w:themeColor="text1"/>
              </w:rPr>
              <w:t>9</w:t>
            </w:r>
            <w:r w:rsidR="008430C5" w:rsidRPr="005840A0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50191" w:rsidRPr="005840A0" w:rsidRDefault="00450191" w:rsidP="001529CD">
          <w:pPr>
            <w:spacing w:line="360" w:lineRule="auto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5840A0">
            <w:rPr>
              <w:rFonts w:ascii="Times New Roman" w:hAnsi="Times New Roman" w:cs="Times New Roman"/>
              <w:b/>
              <w:bCs/>
              <w:noProof/>
              <w:color w:val="000000" w:themeColor="text1"/>
              <w:sz w:val="24"/>
              <w:szCs w:val="24"/>
            </w:rPr>
            <w:fldChar w:fldCharType="end"/>
          </w:r>
        </w:p>
      </w:sdtContent>
    </w:sdt>
    <w:p w:rsidR="0012405D" w:rsidRPr="005840A0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br w:type="column"/>
      </w:r>
      <w:bookmarkStart w:id="2" w:name="_Toc117632840"/>
      <w:r w:rsidR="00E14425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Waxyaabaha ay</w:t>
      </w:r>
      <w:r w:rsidR="00093C16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 taaganyihiin xarfaha gaa</w:t>
      </w:r>
      <w:r w:rsidR="00E14425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093C16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gaaban</w:t>
      </w:r>
      <w:r w:rsidR="004733E7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3C16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98000A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093C16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bbreviation)</w:t>
      </w:r>
      <w:bookmarkEnd w:id="2"/>
    </w:p>
    <w:p w:rsidR="006E3F4D" w:rsidRPr="005840A0" w:rsidRDefault="006E3F4D" w:rsidP="001529CD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305AE" w:rsidRPr="005840A0" w:rsidRDefault="000B45EE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MI</w:t>
      </w:r>
      <w:r w:rsidR="00D305AE" w:rsidRPr="005840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D305AE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Sanad miisaaniyadeedka Itoobiya</w:t>
      </w:r>
      <w:r w:rsidR="00D34F4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D305AE" w:rsidRPr="005840A0" w:rsidRDefault="000B45EE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IXM</w:t>
      </w:r>
      <w:r w:rsidR="00D305AE" w:rsidRPr="005840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D305AE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Cad</w:t>
      </w:r>
      <w:r w:rsidR="00E14425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daanta iyo isla-xisaabtanka maaliyadeed </w:t>
      </w:r>
    </w:p>
    <w:p w:rsidR="0012405D" w:rsidRPr="005840A0" w:rsidRDefault="000B45EE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WMHF</w:t>
      </w:r>
      <w:r w:rsidR="00D305AE" w:rsidRPr="005840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12405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B12A7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Wasaaradda maaliyadda heer Federaal</w:t>
      </w:r>
    </w:p>
    <w:p w:rsidR="00CE1529" w:rsidRPr="005840A0" w:rsidRDefault="009B12A7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XM</w:t>
      </w:r>
      <w:r w:rsidR="00CE1529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Xafiiska Maaliyadda</w:t>
      </w:r>
      <w:r w:rsidR="00D34F4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CE1529" w:rsidRPr="005840A0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XMD</w:t>
      </w:r>
      <w:r w:rsidR="00CE1529" w:rsidRPr="005840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Xafiiska maaliyadda ee Degmada</w:t>
      </w:r>
    </w:p>
    <w:p w:rsidR="0012405D" w:rsidRPr="005840A0" w:rsidRDefault="009B12A7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B</w:t>
      </w:r>
      <w:r w:rsidR="00D305AE" w:rsidRPr="005840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12405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Laxisaabtanka Bulshada.</w:t>
      </w:r>
    </w:p>
    <w:p w:rsidR="0012405D" w:rsidRPr="005840A0" w:rsidRDefault="0012405D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405D" w:rsidRPr="005840A0" w:rsidRDefault="0012405D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12405D" w:rsidRPr="005840A0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5840A0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3" w:name="_Toc117632841"/>
      <w:proofErr w:type="gramStart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Hordhac</w:t>
      </w:r>
      <w:r w:rsidR="00226F83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bookmarkEnd w:id="3"/>
      <w:proofErr w:type="gramEnd"/>
    </w:p>
    <w:p w:rsidR="0090068F" w:rsidRPr="005840A0" w:rsidRDefault="004734ED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ku dubba ridka miisaaniyaddu wuxuu ku tusayaa in ay dawladdu </w:t>
      </w:r>
      <w:r w:rsidR="00693CA2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ga danleedahay </w:t>
      </w:r>
      <w:r w:rsidR="008E0FE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in lagu qabto miisaaniyadda sanad miisaaniyadeed go’a</w:t>
      </w:r>
      <w:r w:rsidR="005B7C8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8E0FE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n, iyo shaqooyinka lagu qaban</w:t>
      </w:r>
      <w:r w:rsidR="005B7C8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E14425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yo.</w:t>
      </w:r>
      <w:proofErr w:type="gramEnd"/>
      <w:r w:rsidR="00E14425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E14425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8E0FE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isaaniyadda dawladdu waxay </w:t>
      </w:r>
      <w:r w:rsidR="001D09D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 taagantahay geedisocod ay dawladdu </w:t>
      </w:r>
      <w:r w:rsidR="005B7C8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1D09D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u g</w:t>
      </w:r>
      <w:r w:rsidR="00E14425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o’aamin doonto xadiga dakhliga</w:t>
      </w:r>
      <w:r w:rsidR="001D09D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h ee la soo ururin d</w:t>
      </w:r>
      <w:r w:rsidR="00E14425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ono, adeegyada la bixinayo, </w:t>
      </w:r>
      <w:r w:rsidR="005B7C8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erka </w:t>
      </w:r>
      <w:r w:rsidR="00E14425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r-tiridda saboolnimada, yaraynta shaqo la’aanta iyo dhimista xadiga </w:t>
      </w:r>
      <w:r w:rsidR="005B7C8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 </w:t>
      </w:r>
      <w:r w:rsidR="001D09D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sinaan la’aanta</w:t>
      </w:r>
      <w:r w:rsidR="005B7C8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lshada ee dhinaca horumarka</w:t>
      </w:r>
      <w:r w:rsidR="001D09D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proofErr w:type="gramEnd"/>
      <w:r w:rsidR="0021238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1D09D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si</w:t>
      </w:r>
      <w:proofErr w:type="gramEnd"/>
      <w:r w:rsidR="001D09D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o garwaaqsado arrinta</w:t>
      </w:r>
      <w:r w:rsidR="005B7C8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1D09D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awladdu waa in </w:t>
      </w:r>
      <w:r w:rsidR="005B7C8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y </w:t>
      </w:r>
      <w:r w:rsidR="001D09D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ku wargaliso</w:t>
      </w:r>
      <w:r w:rsidR="005B7C8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1D09D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ana qaybgaliso bulshada go’aanadan muhiimka ah ee ku </w:t>
      </w:r>
      <w:r w:rsidR="003771C4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keeni kara saamayn noloshooda</w:t>
      </w:r>
      <w:r w:rsidR="005B7C8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3771C4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yadoo la soo saarayo hagaha macluumaadka miisaaniyadda ee sanad miisaaniyadeedkan.</w:t>
      </w:r>
    </w:p>
    <w:p w:rsidR="00276978" w:rsidRPr="005840A0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4" w:name="_Toc117632842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A65FA9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aa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65FA9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xay buugga </w:t>
      </w:r>
      <w:r w:rsidR="008D7D0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gaha ee </w:t>
      </w:r>
      <w:proofErr w:type="gramStart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miisaaniyadd</w:t>
      </w:r>
      <w:r w:rsidR="008D7D0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 </w:t>
      </w:r>
      <w:r w:rsidR="00351CBE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proofErr w:type="gramEnd"/>
      <w:r w:rsidR="0054497C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8D7D0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Macnaha miisaaniyadda muwaadiniinta</w:t>
      </w:r>
      <w:r w:rsidR="0054497C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bookmarkEnd w:id="4"/>
    </w:p>
    <w:p w:rsidR="0054497C" w:rsidRPr="005840A0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="008D7D0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uugga miisaaniyadda muwaadiniintu wuxuu shar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8D7D0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xaa sida loo dajiyey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isaaniyada </w:t>
      </w:r>
      <w:r w:rsidR="008D7D0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oo ah mid ku salaysan mudnaan kala siinta baahiya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ha</w:t>
      </w:r>
      <w:r w:rsidR="008D7D0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C74305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naanka </w:t>
      </w:r>
      <w:proofErr w:type="gramStart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miisaaniyada  dawlada</w:t>
      </w:r>
      <w:proofErr w:type="gramEnd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D7D0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loo ansixiyey, loo hirgaliyey</w:t>
      </w:r>
      <w:r w:rsidR="00795B24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oona qiimeeyey iyo </w:t>
      </w:r>
      <w:r w:rsidR="008D7D0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16D9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cidda mas’uul ka ah wakhti walba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o lagu guda jiro geedisocodka diyaarinta iyo maamulka miisaaniyada</w:t>
      </w:r>
      <w:r w:rsidR="00C74305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gramStart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B616D9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uxuu cadeeyaa heerka dawladda ee u xilsaaran qabashada shaqooyinka kala duwan ee dawladda iy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o bixinta adeegyada kala duwan.</w:t>
      </w:r>
      <w:proofErr w:type="gramEnd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</w:t>
      </w:r>
      <w:r w:rsidR="00B616D9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uugga miisaaniyad</w:t>
      </w:r>
      <w:r w:rsidR="003D0124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da ee muwaadiniintu wuxuu kooban yahay</w:t>
      </w:r>
      <w:r w:rsidR="00B616D9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ud ahaan macluumaadka miisaaniyadda ee s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anad miisaaniyadeed go’an, i</w:t>
      </w:r>
      <w:r w:rsidR="00B616D9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slamarkaana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uxuu </w:t>
      </w:r>
      <w:r w:rsidR="00B616D9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deeyaa</w:t>
      </w:r>
      <w:proofErr w:type="gramEnd"/>
      <w:r w:rsidR="00B616D9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eegyada aas-aasiga ee u qorshaysan dawladdu in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y </w:t>
      </w:r>
      <w:r w:rsidR="00B616D9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fidiso</w:t>
      </w:r>
      <w:r w:rsidR="00C74305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B616D9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sida loo fulin doono,</w:t>
      </w:r>
      <w:r w:rsidR="007338C1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ida u xilsaaran iyo kharashka ku bixi doona.</w:t>
      </w:r>
      <w:r w:rsidR="00C74305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276978" w:rsidRPr="005840A0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5" w:name="_Toc117632843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Maxay dawladdu ugu baahatay hagaha b</w:t>
      </w:r>
      <w:r w:rsidR="005B7C8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uugga muwaadiniin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 ee </w:t>
      </w:r>
      <w:proofErr w:type="gramStart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miisaaniyadda ?</w:t>
      </w:r>
      <w:bookmarkEnd w:id="5"/>
      <w:proofErr w:type="gramEnd"/>
    </w:p>
    <w:p w:rsidR="00C74305" w:rsidRPr="005840A0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="00D636A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uugga miisaaniyadda muw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aadiniinta</w:t>
      </w:r>
      <w:r w:rsidR="00D636A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xaa loo adeegsadaa si loo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36A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ro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muwaadiniinta waxa ay dawladdu q</w:t>
      </w:r>
      <w:r w:rsidR="00D636A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anayso, </w:t>
      </w:r>
      <w:proofErr w:type="gramStart"/>
      <w:r w:rsidR="00D636A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loona  kobciyo</w:t>
      </w:r>
      <w:proofErr w:type="gramEnd"/>
      <w:r w:rsidR="00D636A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aadkooda si ay uga qayb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D636A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galaan arrimaha dawladda ulana xisaabtamaan.</w:t>
      </w:r>
      <w:r w:rsidR="001D21CE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9A3813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uxuu u sahlaa dawladda in ay cadayso muhiimadda ka dambaysa go’aanada ay qaadanayso.</w:t>
      </w:r>
      <w:proofErr w:type="gramEnd"/>
      <w:r w:rsidR="009A3813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Waxay tustaa muwaadiniinta iyo caashuur bixiyaasha in</w:t>
      </w:r>
      <w:r w:rsidR="009A3813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isaaniyadda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hay </w:t>
      </w:r>
      <w:r w:rsidR="009A3813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mid ku salaysan guud ahaan sare u qaadida nolosha muwaadiniinteeda.</w:t>
      </w:r>
      <w:proofErr w:type="gramEnd"/>
      <w:r w:rsidR="009A3813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62EF4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A81678" w:rsidRPr="005840A0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81678" w:rsidRPr="005840A0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51088" w:rsidRPr="005840A0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bookmarkStart w:id="6" w:name="_Toc117632844"/>
      <w:r w:rsidRPr="005840A0">
        <w:rPr>
          <w:rFonts w:ascii="Times New Roman" w:hAnsi="Times New Roman" w:cs="Times New Roman"/>
          <w:color w:val="000000" w:themeColor="text1"/>
          <w:szCs w:val="24"/>
        </w:rPr>
        <w:lastRenderedPageBreak/>
        <w:t>Miisaaniyada</w:t>
      </w:r>
      <w:r w:rsidR="005B7C8F" w:rsidRPr="005840A0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153521" w:rsidRPr="005840A0">
        <w:rPr>
          <w:rFonts w:ascii="Times New Roman" w:hAnsi="Times New Roman" w:cs="Times New Roman"/>
          <w:color w:val="000000" w:themeColor="text1"/>
          <w:szCs w:val="24"/>
        </w:rPr>
        <w:t>Muwaadinka</w:t>
      </w:r>
      <w:bookmarkEnd w:id="6"/>
    </w:p>
    <w:p w:rsidR="00BF10F4" w:rsidRPr="005840A0" w:rsidRDefault="00BF10F4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E1D57" w:rsidRPr="005840A0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7" w:name="_Toc117632845"/>
      <w:proofErr w:type="gramStart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Waa maxay</w:t>
      </w:r>
      <w:r w:rsidR="001F5533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cnaha miisaaniyadda muwaadiniintu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bookmarkEnd w:id="7"/>
      <w:proofErr w:type="gramEnd"/>
      <w:r w:rsidR="00A10ACA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EE1D57" w:rsidRPr="005840A0" w:rsidRDefault="001F5533" w:rsidP="001529CD">
      <w:pPr>
        <w:pStyle w:val="Default"/>
        <w:spacing w:line="360" w:lineRule="auto"/>
        <w:jc w:val="both"/>
        <w:rPr>
          <w:rFonts w:eastAsiaTheme="minorHAnsi"/>
          <w:color w:val="000000" w:themeColor="text1"/>
        </w:rPr>
      </w:pPr>
      <w:proofErr w:type="gramStart"/>
      <w:r w:rsidRPr="005840A0">
        <w:rPr>
          <w:color w:val="000000" w:themeColor="text1"/>
        </w:rPr>
        <w:t>M</w:t>
      </w:r>
      <w:r w:rsidR="00946809" w:rsidRPr="005840A0">
        <w:rPr>
          <w:color w:val="000000" w:themeColor="text1"/>
        </w:rPr>
        <w:t>iisaaniyadda</w:t>
      </w:r>
      <w:r w:rsidRPr="005840A0">
        <w:rPr>
          <w:color w:val="000000" w:themeColor="text1"/>
        </w:rPr>
        <w:t xml:space="preserve"> muwaadinku</w:t>
      </w:r>
      <w:r w:rsidR="00946809" w:rsidRPr="005840A0">
        <w:rPr>
          <w:color w:val="000000" w:themeColor="text1"/>
        </w:rPr>
        <w:t xml:space="preserve"> waa macluumaad saadaaliya kharashaadka dawladda iyo dakhliga hal sanad miisaaniyadeed oo go’an.</w:t>
      </w:r>
      <w:proofErr w:type="gramEnd"/>
      <w:r w:rsidR="00946809" w:rsidRPr="005840A0">
        <w:rPr>
          <w:color w:val="000000" w:themeColor="text1"/>
        </w:rPr>
        <w:t xml:space="preserve"> </w:t>
      </w:r>
      <w:proofErr w:type="gramStart"/>
      <w:r w:rsidR="00A857AC" w:rsidRPr="005840A0">
        <w:rPr>
          <w:color w:val="000000" w:themeColor="text1"/>
        </w:rPr>
        <w:t>wax</w:t>
      </w:r>
      <w:r w:rsidR="005B7C8F" w:rsidRPr="005840A0">
        <w:rPr>
          <w:color w:val="000000" w:themeColor="text1"/>
        </w:rPr>
        <w:t>a</w:t>
      </w:r>
      <w:r w:rsidR="00A857AC" w:rsidRPr="005840A0">
        <w:rPr>
          <w:color w:val="000000" w:themeColor="text1"/>
        </w:rPr>
        <w:t>y</w:t>
      </w:r>
      <w:proofErr w:type="gramEnd"/>
      <w:r w:rsidR="00A857AC" w:rsidRPr="005840A0">
        <w:rPr>
          <w:color w:val="000000" w:themeColor="text1"/>
        </w:rPr>
        <w:t xml:space="preserve"> u taagan</w:t>
      </w:r>
      <w:r w:rsidRPr="005840A0">
        <w:rPr>
          <w:color w:val="000000" w:themeColor="text1"/>
        </w:rPr>
        <w:t xml:space="preserve"> </w:t>
      </w:r>
      <w:r w:rsidR="00A857AC" w:rsidRPr="005840A0">
        <w:rPr>
          <w:color w:val="000000" w:themeColor="text1"/>
        </w:rPr>
        <w:t>tahay sida hal hay’ad dawli ahi ay u fuliso hantida maaliyadeed, una xaqiijiso yoolkeeda gaar ahaaneed.</w:t>
      </w:r>
      <w:r w:rsidR="00C06D4A" w:rsidRPr="005840A0">
        <w:rPr>
          <w:rFonts w:eastAsiaTheme="minorHAnsi"/>
          <w:color w:val="000000" w:themeColor="text1"/>
        </w:rPr>
        <w:t xml:space="preserve"> </w:t>
      </w:r>
      <w:proofErr w:type="gramStart"/>
      <w:r w:rsidR="002D47F7" w:rsidRPr="005840A0">
        <w:rPr>
          <w:rFonts w:eastAsiaTheme="minorHAnsi"/>
          <w:color w:val="000000" w:themeColor="text1"/>
        </w:rPr>
        <w:t>M</w:t>
      </w:r>
      <w:r w:rsidR="00965D44" w:rsidRPr="005840A0">
        <w:rPr>
          <w:rFonts w:eastAsiaTheme="minorHAnsi"/>
          <w:color w:val="000000" w:themeColor="text1"/>
        </w:rPr>
        <w:t xml:space="preserve">acluumaadku wuxuu </w:t>
      </w:r>
      <w:r w:rsidR="00223C64" w:rsidRPr="005840A0">
        <w:rPr>
          <w:rFonts w:eastAsiaTheme="minorHAnsi"/>
          <w:color w:val="000000" w:themeColor="text1"/>
        </w:rPr>
        <w:t>noqonayaa qorshe</w:t>
      </w:r>
      <w:r w:rsidR="00965D44" w:rsidRPr="005840A0">
        <w:rPr>
          <w:rFonts w:eastAsiaTheme="minorHAnsi"/>
          <w:color w:val="000000" w:themeColor="text1"/>
        </w:rPr>
        <w:t xml:space="preserve"> maaliyadeed oo sharci ah kadib marka ay ansixi</w:t>
      </w:r>
      <w:r w:rsidR="004B7B83" w:rsidRPr="005840A0">
        <w:rPr>
          <w:rFonts w:eastAsiaTheme="minorHAnsi"/>
          <w:color w:val="000000" w:themeColor="text1"/>
        </w:rPr>
        <w:t xml:space="preserve">yaan baarlamaanka degmada </w:t>
      </w:r>
      <w:r w:rsidR="001811A9" w:rsidRPr="005840A0">
        <w:rPr>
          <w:rFonts w:eastAsiaTheme="minorHAnsi"/>
          <w:b/>
          <w:color w:val="000000" w:themeColor="text1"/>
        </w:rPr>
        <w:t>Tuli-guuleed</w:t>
      </w:r>
      <w:r w:rsidR="00965D44" w:rsidRPr="005840A0">
        <w:rPr>
          <w:rFonts w:eastAsiaTheme="minorHAnsi"/>
          <w:b/>
          <w:color w:val="000000" w:themeColor="text1"/>
        </w:rPr>
        <w:t>.</w:t>
      </w:r>
      <w:proofErr w:type="gramEnd"/>
    </w:p>
    <w:p w:rsidR="00C06D4A" w:rsidRPr="005840A0" w:rsidRDefault="00C06D4A" w:rsidP="001529CD">
      <w:pPr>
        <w:pStyle w:val="Default"/>
        <w:spacing w:line="360" w:lineRule="auto"/>
        <w:jc w:val="both"/>
        <w:rPr>
          <w:color w:val="000000" w:themeColor="text1"/>
        </w:rPr>
      </w:pPr>
    </w:p>
    <w:p w:rsidR="00A10ACA" w:rsidRPr="005840A0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8" w:name="_Toc117632846"/>
      <w:proofErr w:type="gramStart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Maxay dawl</w:t>
      </w:r>
      <w:r w:rsidR="0007687A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addu u diyaarisaa miisaaniyadda</w:t>
      </w:r>
      <w:r w:rsidR="00551088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bookmarkEnd w:id="8"/>
      <w:proofErr w:type="gramEnd"/>
    </w:p>
    <w:p w:rsidR="001C78C8" w:rsidRPr="005840A0" w:rsidRDefault="0028184F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r </w:t>
      </w:r>
      <w:r w:rsidR="00595801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ee lagu fuliyo baahiya kala duwan</w:t>
      </w:r>
      <w:r w:rsidR="00E639E8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o eegayo mudnaantooda. </w:t>
      </w:r>
      <w:proofErr w:type="gramStart"/>
      <w:r w:rsidR="004D2F0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kala</w:t>
      </w:r>
      <w:proofErr w:type="gramEnd"/>
      <w:r w:rsidR="004D2F0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raysiinta baahida bulshadu</w:t>
      </w:r>
      <w:r w:rsidR="00E639E8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xay ka</w:t>
      </w:r>
      <w:r w:rsidR="004D2F0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urjumaysaa tashiilida kharashka iyo u qoondaynta miisaaniyada hadba sida ay ukala mudan </w:t>
      </w:r>
      <w:r w:rsidR="00E1086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ihiin baahidu, Sidaas darteed, waa in </w:t>
      </w:r>
      <w:r w:rsidR="004D2F0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086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udnaan kala siintu ay </w:t>
      </w:r>
      <w:r w:rsidR="004D2F0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si cad uga dhax muuqato miisaaniyad</w:t>
      </w:r>
      <w:r w:rsidR="00E639E8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da.</w:t>
      </w:r>
    </w:p>
    <w:p w:rsidR="00A10ACA" w:rsidRPr="005840A0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9" w:name="_Toc117632847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Waa maxay qorshaha geedi</w:t>
      </w:r>
      <w:r w:rsidR="00D00B4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codka ee miisaaniyaddu </w:t>
      </w:r>
      <w:r w:rsidR="00E23BF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D00B4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eedi</w:t>
      </w:r>
      <w:r w:rsidR="00D00B4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socodka miisaaniyadda ee qaab</w:t>
      </w:r>
      <w:r w:rsidR="00D00B4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dhismeedyada kala duwan)</w:t>
      </w:r>
      <w:bookmarkEnd w:id="9"/>
    </w:p>
    <w:p w:rsidR="00757213" w:rsidRPr="005840A0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geedisocodka miisaaniyadda itoobiya waxay leedahay afar waji oo ka jira laameheeda kala duwan</w:t>
      </w:r>
      <w:r w:rsidR="000D61F5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Heer fadaraal, heer deegaan,</w:t>
      </w:r>
      <w:r w:rsidR="000D61F5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iyo Degmaba</w:t>
      </w:r>
      <w:r w:rsidR="000D61F5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641963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77174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kaas oo uu hago awaamiirta jadwalka miisaaniyadeed ee ay soo saartay wasaaradda maaliyadda heer fadaraal</w:t>
      </w:r>
      <w:r w:rsidR="007C65AC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A77174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WMF</w:t>
      </w:r>
      <w:r w:rsidR="007C65AC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B719A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A77174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xafiiska maaliyadda heer deegaan,(XM</w:t>
      </w:r>
      <w:r w:rsidR="00DE495E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HD)</w:t>
      </w:r>
      <w:r w:rsidR="000B3C0C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77174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iyo xafiiska maaliyada degmada</w:t>
      </w:r>
      <w:r w:rsidR="000B3C0C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719A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DE495E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XMD</w:t>
      </w:r>
      <w:r w:rsidR="00B719A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7C65AC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E495E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una gudbiyaa</w:t>
      </w:r>
      <w:r w:rsidR="00D00B4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DE495E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ammaan hay’adaha dawladda heer</w:t>
      </w:r>
      <w:r w:rsidR="00D00B4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arkooda kala duwan</w:t>
      </w:r>
      <w:r w:rsidR="00DE495E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C65AC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AC50AD" w:rsidRPr="005840A0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arta waji ee </w:t>
      </w:r>
      <w:r w:rsidR="007C404A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isaaniyadda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dawladda</w:t>
      </w:r>
      <w:r w:rsidR="007C404A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xay kala yihiin</w:t>
      </w:r>
      <w:r w:rsidR="00641963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:-</w:t>
      </w:r>
      <w:r w:rsidR="00E23BF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AC50AD" w:rsidRPr="005840A0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Dajinta/diyaarinta miisaaniyadda</w:t>
      </w:r>
      <w:r w:rsidR="00F906F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A50CA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qabyo qoraalka hore)</w:t>
      </w:r>
      <w:r w:rsidR="00F906F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</w:p>
    <w:p w:rsidR="00AC50AD" w:rsidRPr="005840A0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Ansixinta miisaaniyadda iyo qoondaynteeda</w:t>
      </w:r>
      <w:r w:rsidR="00F906F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geedi</w:t>
      </w:r>
      <w:r w:rsidR="00D00B4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socodka sharciyaynta</w:t>
      </w:r>
      <w:r w:rsidR="00F906F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</w:p>
    <w:p w:rsidR="00AC50AD" w:rsidRPr="005840A0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42609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elmarinta miisaaniyadda </w:t>
      </w:r>
      <w:r w:rsidR="00F906F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742609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geedi</w:t>
      </w:r>
      <w:r w:rsidR="00D00B4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742609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socodka hirgalinta miisaaniyadda</w:t>
      </w:r>
      <w:r w:rsidR="00F906F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r w:rsidR="00742609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yo </w:t>
      </w:r>
    </w:p>
    <w:p w:rsidR="00600159" w:rsidRPr="005840A0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</w:t>
      </w:r>
      <w:r w:rsidR="00742609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Hantidhawrka iyo dabagalka miisaaniyadda</w:t>
      </w:r>
      <w:r w:rsidR="00F906F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742609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Dabgalka waxqabadka miisaaniyadda)</w:t>
      </w:r>
      <w:r w:rsidR="00F906F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B719AD" w:rsidRPr="005840A0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waamiirta jadwalka maaliyadeed waxa ay leedahay </w:t>
      </w:r>
      <w:r w:rsidR="00226F83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khti u gaar ah si loo xaqiijiyo </w:t>
      </w:r>
      <w:r w:rsidR="003C42A2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diyaarinta qorshaha miisaaniyadda, ansixinta, qoondaynta iyo hirgalinteedaba sida ku xusan jadwalka.</w:t>
      </w:r>
      <w:proofErr w:type="gramEnd"/>
      <w:r w:rsidR="007C65AC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0C73C3" w:rsidRPr="005840A0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5840A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Jadwalka miisaaniyadda degmada/</w:t>
      </w:r>
      <w:r w:rsidR="00344319" w:rsidRPr="005840A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amul</w:t>
      </w:r>
      <w:r w:rsidR="00D00B4B" w:rsidRPr="005840A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magaalo</w:t>
      </w:r>
      <w:r w:rsidR="00344319" w:rsidRPr="005840A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proofErr w:type="gramEnd"/>
    </w:p>
    <w:tbl>
      <w:tblPr>
        <w:tblW w:w="5000" w:type="pct"/>
        <w:tblLook w:val="04A0" w:firstRow="1" w:lastRow="0" w:firstColumn="1" w:lastColumn="0" w:noHBand="0" w:noVBand="1"/>
      </w:tblPr>
      <w:tblGrid>
        <w:gridCol w:w="675"/>
        <w:gridCol w:w="3829"/>
        <w:gridCol w:w="2559"/>
        <w:gridCol w:w="2513"/>
      </w:tblGrid>
      <w:tr w:rsidR="005840A0" w:rsidRPr="005840A0" w:rsidTr="00EC14B8">
        <w:trPr>
          <w:trHeight w:val="345"/>
        </w:trPr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#</w:t>
            </w:r>
          </w:p>
        </w:tc>
        <w:tc>
          <w:tcPr>
            <w:tcW w:w="19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Waxqabadka </w:t>
            </w:r>
          </w:p>
        </w:tc>
        <w:tc>
          <w:tcPr>
            <w:tcW w:w="1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idda mas’uul ka ah.</w:t>
            </w:r>
          </w:p>
        </w:tc>
        <w:tc>
          <w:tcPr>
            <w:tcW w:w="1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Wakhtiga </w:t>
            </w:r>
          </w:p>
        </w:tc>
      </w:tr>
      <w:tr w:rsidR="005840A0" w:rsidRPr="005840A0" w:rsidTr="00EC14B8">
        <w:trPr>
          <w:trHeight w:val="345"/>
        </w:trPr>
        <w:tc>
          <w:tcPr>
            <w:tcW w:w="3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iyaarinta fulint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</w:tr>
      <w:tr w:rsidR="005840A0" w:rsidRPr="005840A0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yaari qorshaha shaqo ee sanadlaha ah.</w:t>
            </w:r>
            <w:r w:rsidR="000C73C3"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Xafiisyad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eptember – February</w:t>
            </w:r>
          </w:p>
        </w:tc>
      </w:tr>
      <w:tr w:rsidR="005840A0" w:rsidRPr="005840A0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</w:t>
            </w:r>
            <w:r w:rsidR="00D00B4B"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 maaliyadda </w:t>
            </w: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ebruary 16- February 30</w:t>
            </w:r>
          </w:p>
        </w:tc>
      </w:tr>
      <w:tr w:rsidR="005840A0" w:rsidRPr="005840A0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 gudbi</w:t>
            </w:r>
            <w:r w:rsidR="00D00B4B"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ta</w:t>
            </w: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codsiga miisaaniyadda </w:t>
            </w:r>
            <w:r w:rsidR="00134E25"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yada degmada.</w:t>
            </w:r>
            <w:r w:rsidR="000C73C3"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rch 1-April 15</w:t>
            </w:r>
          </w:p>
        </w:tc>
      </w:tr>
      <w:tr w:rsidR="005840A0" w:rsidRPr="005840A0" w:rsidTr="0012595A">
        <w:trPr>
          <w:trHeight w:val="5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5840A0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5840A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5840A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</w:t>
            </w:r>
            <w:r w:rsidR="00D00B4B"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 maaliyadda </w:t>
            </w: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5840A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pril 16-May 15</w:t>
            </w:r>
          </w:p>
        </w:tc>
      </w:tr>
      <w:tr w:rsidR="005840A0" w:rsidRPr="005840A0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abineetk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y 1-7</w:t>
            </w:r>
          </w:p>
        </w:tc>
      </w:tr>
      <w:tr w:rsidR="005840A0" w:rsidRPr="005840A0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nsixinta miisaaniyadda ee Baarlamaa</w:t>
            </w:r>
            <w:r w:rsidR="00D00B4B"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</w:t>
            </w: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a.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</w:tr>
      <w:tr w:rsidR="005840A0" w:rsidRPr="005840A0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aageerada miisaaniyadda la ansixiyey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aarlamaank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-Jul</w:t>
            </w:r>
          </w:p>
        </w:tc>
      </w:tr>
      <w:tr w:rsidR="005840A0" w:rsidRPr="005840A0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irgalinta/</w:t>
            </w:r>
            <w:r w:rsidR="00340842"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fulinta 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</w:tr>
      <w:tr w:rsidR="005840A0" w:rsidRPr="005840A0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Ugudbinta xafiisyada miisaaniyadda la </w:t>
            </w:r>
            <w:proofErr w:type="gramStart"/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840A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y 8 – July 15</w:t>
            </w:r>
          </w:p>
        </w:tc>
      </w:tr>
      <w:tr w:rsidR="005840A0" w:rsidRPr="005840A0" w:rsidTr="00EC14B8">
        <w:trPr>
          <w:trHeight w:val="87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5840A0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5840A0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U diridda </w:t>
            </w:r>
            <w:r w:rsidR="00340842"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iis</w:t>
            </w: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aniyada xafiiska maaliyadda heer deegaan </w:t>
            </w:r>
            <w:r w:rsidR="00340842"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5840A0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5840A0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y 8-15  July</w:t>
            </w:r>
          </w:p>
        </w:tc>
      </w:tr>
      <w:tr w:rsidR="005840A0" w:rsidRPr="005840A0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5840A0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5840A0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yaarinta qorshaha waxqabadka/</w:t>
            </w:r>
            <w:r w:rsidR="004A45F5"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rgalinta</w:t>
            </w: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anadka </w:t>
            </w:r>
            <w:r w:rsidR="004A45F5"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yo </w:t>
            </w:r>
            <w:r w:rsidR="004A45F5"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saadaasha laca</w:t>
            </w: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ta ca</w:t>
            </w:r>
            <w:r w:rsidR="004A45F5"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</w:t>
            </w: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="004A45F5"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nka ah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5840A0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Xafiiska maaliyadda degmada iyo xafiisyada </w:t>
            </w: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5840A0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July 15-22  July</w:t>
            </w:r>
          </w:p>
        </w:tc>
      </w:tr>
      <w:tr w:rsidR="005840A0" w:rsidRPr="005840A0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840A0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840A0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udbinta  JBAR</w:t>
            </w:r>
            <w:proofErr w:type="gramEnd"/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e  </w:t>
            </w:r>
            <w:r w:rsidR="00277A96"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heer deegaan</w:t>
            </w: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840A0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840A0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y 23-August 15</w:t>
            </w:r>
          </w:p>
        </w:tc>
      </w:tr>
      <w:tr w:rsidR="005E39AB" w:rsidRPr="005840A0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840A0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840A0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sticmaalka miisaaniyadda iyo  sixideeda</w:t>
            </w:r>
            <w:r w:rsidR="00277A96"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habaynteeda</w:t>
            </w: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840A0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840A0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d joogta ah</w:t>
            </w:r>
            <w:r w:rsidR="00277A96"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gramStart"/>
            <w:r w:rsidR="00277A96"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conaysa  sanadka</w:t>
            </w:r>
            <w:proofErr w:type="gramEnd"/>
            <w:r w:rsidR="00277A96"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oo dhan</w:t>
            </w: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</w:tbl>
    <w:p w:rsidR="000C73C3" w:rsidRPr="005840A0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color w:val="000000" w:themeColor="text1"/>
          <w:sz w:val="24"/>
        </w:rPr>
      </w:pPr>
    </w:p>
    <w:p w:rsidR="000C73C3" w:rsidRPr="005840A0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10539E" w:rsidRPr="005840A0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0" w:name="_Toc117632848"/>
      <w:proofErr w:type="gramStart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Sidee ayay bulshadu uga</w:t>
      </w:r>
      <w:r w:rsidR="00463342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ayb-qaadan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3342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kartaa geedi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463342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codka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Miisaaniyadda?</w:t>
      </w:r>
      <w:bookmarkEnd w:id="10"/>
      <w:proofErr w:type="gramEnd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164854" w:rsidRPr="005840A0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Dastuurka I</w:t>
      </w:r>
      <w:r w:rsidR="00E64C34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toobiya wuxuu taageer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aa ka qayb qaadashada shacabka</w:t>
      </w:r>
      <w:r w:rsidR="00E64C34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 guud ahaan shaqooyinka </w:t>
      </w:r>
      <w:r w:rsidR="00F65F46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dawladda.</w:t>
      </w:r>
      <w:proofErr w:type="gramEnd"/>
      <w:r w:rsidR="00756B5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65F46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Tusaale ahaan, qodobka 89</w:t>
      </w:r>
      <w:r w:rsidR="00F65F46" w:rsidRPr="005840A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ad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yo qodob hoosaadkiisa 6</w:t>
      </w:r>
      <w:r w:rsidR="00F65F46" w:rsidRPr="005840A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ad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 Dastuu</w:t>
      </w:r>
      <w:r w:rsidR="00F65F46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ku wuxuu dhigayaa 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“D</w:t>
      </w:r>
      <w:r w:rsidR="00756B5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awladdu waa in ay kor u qaado ka qayb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-qaadashada bulshada ee dhanka dajinta barnaami</w:t>
      </w:r>
      <w:r w:rsidR="00756B5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jyada iyo siyaasadaha horumarineed” sidoo kale, waxa s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756B5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an waajib ah in ay taageerto </w:t>
      </w:r>
      <w:r w:rsidR="002777C7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curint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a iyo waxqabadyada ay shacabku</w:t>
      </w:r>
      <w:r w:rsidR="002777C7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kood u la yimaadaan ee dhan</w:t>
      </w:r>
      <w:r w:rsidR="0073088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ka horumarinta waxqabadyadooda.</w:t>
      </w:r>
      <w:r w:rsidR="00E34613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r w:rsidR="00584F61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gramStart"/>
      <w:r w:rsidR="002777C7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sidaa</w:t>
      </w:r>
      <w:proofErr w:type="gramEnd"/>
      <w:r w:rsidR="002777C7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rteed</w:t>
      </w:r>
      <w:r w:rsidR="00584F61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777C7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waxaa jira fursado badan oo ay dadwaynuhu kaga qayb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2777C7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qaadan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77C7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karaan hanaanka geedisocodka miisaaniyadda, si ay u saameeyaan shaqooyinka dawladda si kor loogu q</w:t>
      </w:r>
      <w:r w:rsidR="0073088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aado</w:t>
      </w:r>
      <w:r w:rsidR="000D6CC1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73088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oga dodo, loo diyaariyo si wada jir </w:t>
      </w:r>
      <w:r w:rsidR="00962EA3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h, loona go’aamiyo sidii sare loogu qaadi lahaa arrimaha horumarka shaqooyinka </w:t>
      </w:r>
      <w:r w:rsidR="00A12A2C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heerarka maamulada kala duwan.</w:t>
      </w:r>
    </w:p>
    <w:p w:rsidR="00F96504" w:rsidRPr="005840A0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1" w:name="_Toc117632849"/>
      <w:r w:rsidRPr="005840A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176D9B4D" wp14:editId="62EBA8D8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19050" r="92710" b="4381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anchor>
        </w:drawing>
      </w:r>
      <w:r w:rsidR="00A12A2C" w:rsidRPr="005840A0">
        <w:rPr>
          <w:rFonts w:ascii="Times New Roman" w:hAnsi="Times New Roman" w:cs="Times New Roman"/>
          <w:color w:val="000000" w:themeColor="text1"/>
          <w:sz w:val="28"/>
          <w:szCs w:val="24"/>
        </w:rPr>
        <w:t>Habka geedisocodka ka qaybgalka muwaadiniinta</w:t>
      </w:r>
      <w:bookmarkEnd w:id="11"/>
    </w:p>
    <w:p w:rsidR="00F96504" w:rsidRPr="005840A0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F150D" w:rsidRPr="005840A0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br w:type="textWrapping" w:clear="all"/>
      </w:r>
    </w:p>
    <w:p w:rsidR="004F150D" w:rsidRPr="005840A0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51088" w:rsidRPr="005840A0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bookmarkStart w:id="12" w:name="_Toc117632850"/>
      <w:r w:rsidRPr="005840A0">
        <w:rPr>
          <w:rFonts w:ascii="Times New Roman" w:hAnsi="Times New Roman" w:cs="Times New Roman"/>
          <w:color w:val="000000" w:themeColor="text1"/>
          <w:szCs w:val="24"/>
        </w:rPr>
        <w:lastRenderedPageBreak/>
        <w:t>Halkee ayey ka timaadaa lacagta</w:t>
      </w:r>
      <w:r w:rsidR="00FF6F76" w:rsidRPr="005840A0">
        <w:rPr>
          <w:rFonts w:ascii="Times New Roman" w:hAnsi="Times New Roman" w:cs="Times New Roman"/>
          <w:color w:val="000000" w:themeColor="text1"/>
          <w:szCs w:val="24"/>
        </w:rPr>
        <w:t>/miisaaniyadda</w:t>
      </w:r>
      <w:r w:rsidRPr="005840A0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proofErr w:type="gramStart"/>
      <w:r w:rsidRPr="005840A0">
        <w:rPr>
          <w:rFonts w:ascii="Times New Roman" w:hAnsi="Times New Roman" w:cs="Times New Roman"/>
          <w:color w:val="000000" w:themeColor="text1"/>
          <w:szCs w:val="24"/>
        </w:rPr>
        <w:t xml:space="preserve">dawladdu </w:t>
      </w:r>
      <w:r w:rsidR="00551088" w:rsidRPr="005840A0">
        <w:rPr>
          <w:rFonts w:ascii="Times New Roman" w:hAnsi="Times New Roman" w:cs="Times New Roman"/>
          <w:color w:val="000000" w:themeColor="text1"/>
          <w:szCs w:val="24"/>
        </w:rPr>
        <w:t>?</w:t>
      </w:r>
      <w:bookmarkEnd w:id="12"/>
      <w:proofErr w:type="gramEnd"/>
    </w:p>
    <w:p w:rsidR="00FF6F76" w:rsidRPr="005840A0" w:rsidRDefault="00FF6F76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B19CF" w:rsidRPr="005840A0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gmada </w:t>
      </w:r>
      <w:r w:rsidR="001811A9" w:rsidRPr="005840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uli-guuleed</w:t>
      </w:r>
      <w:r w:rsidR="00251CE5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xaa loo qoondeeyey wadarta xaddi miisaaniyadeed oo dhan </w:t>
      </w:r>
      <w:r w:rsidR="00552F0A" w:rsidRPr="005840A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7E357B" w:rsidRPr="005840A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105,867,135 </w:t>
      </w:r>
      <w:r w:rsidRPr="005840A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birr </w:t>
      </w:r>
      <w:r w:rsidRPr="005840A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</w:t>
      </w:r>
      <w:r w:rsidR="00961522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loogu saleeyo qorshayaasheed</w:t>
      </w:r>
      <w:r w:rsidR="00AF5B66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a, loona siiyo adeeg bulshada S.M </w:t>
      </w:r>
      <w:r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2015</w:t>
      </w:r>
      <w:r w:rsidR="00AF5B66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T.I</w:t>
      </w:r>
      <w:r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. iyadoo la barbardhigayo sanad miisaaniyadeedkii hore xadiga </w:t>
      </w:r>
      <w:r w:rsidR="007919F0" w:rsidRPr="005840A0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(</w:t>
      </w:r>
      <w:r w:rsidR="007E357B" w:rsidRPr="005840A0">
        <w:rPr>
          <w:rFonts w:ascii="Times New Roman" w:eastAsia="Malgun Gothic" w:hAnsi="Times New Roman" w:cs="Times New Roman"/>
          <w:b/>
          <w:bCs/>
          <w:color w:val="000000" w:themeColor="text1"/>
          <w:sz w:val="24"/>
          <w:szCs w:val="24"/>
        </w:rPr>
        <w:t xml:space="preserve">97,489,102 </w:t>
      </w:r>
      <w:r w:rsidRPr="005840A0">
        <w:rPr>
          <w:rFonts w:ascii="Times New Roman" w:eastAsia="Malgun Gothic" w:hAnsi="Times New Roman" w:cs="Times New Roman"/>
          <w:b/>
          <w:bCs/>
          <w:color w:val="000000" w:themeColor="text1"/>
          <w:sz w:val="24"/>
          <w:szCs w:val="24"/>
        </w:rPr>
        <w:t xml:space="preserve">oo </w:t>
      </w:r>
      <w:r w:rsidR="00961522" w:rsidRPr="005840A0">
        <w:rPr>
          <w:rFonts w:ascii="Times New Roman" w:eastAsia="Malgun Gothic" w:hAnsi="Times New Roman" w:cs="Times New Roman"/>
          <w:b/>
          <w:bCs/>
          <w:color w:val="000000" w:themeColor="text1"/>
          <w:sz w:val="24"/>
          <w:szCs w:val="24"/>
        </w:rPr>
        <w:t>birr</w:t>
      </w:r>
      <w:r w:rsidR="007919F0" w:rsidRPr="005840A0">
        <w:rPr>
          <w:rFonts w:ascii="Times New Roman" w:eastAsia="Malgun Gothic" w:hAnsi="Times New Roman" w:cs="Times New Roman"/>
          <w:color w:val="000000" w:themeColor="text1"/>
          <w:sz w:val="24"/>
          <w:szCs w:val="24"/>
        </w:rPr>
        <w:t>)</w:t>
      </w:r>
      <w:r w:rsidR="007919F0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, </w:t>
      </w:r>
      <w:r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sanadka miisaaniyaddu waxay ka badantahay farqi ahaan </w:t>
      </w:r>
      <w:r w:rsidR="007E357B" w:rsidRPr="005840A0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 xml:space="preserve"> 8,378,032 </w:t>
      </w:r>
      <w:r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oo </w:t>
      </w:r>
      <w:r w:rsidR="00961522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birr </w:t>
      </w:r>
      <w:r w:rsidR="007919F0" w:rsidRPr="005840A0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(</w:t>
      </w:r>
      <w:r w:rsidR="007E357B" w:rsidRPr="005840A0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9</w:t>
      </w:r>
      <w:r w:rsidR="00961522" w:rsidRPr="005840A0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%</w:t>
      </w:r>
      <w:r w:rsidR="004B19CF" w:rsidRPr="005840A0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).</w:t>
      </w:r>
      <w:r w:rsidR="007919F0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="00846C8C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="00AF5B66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X</w:t>
      </w:r>
      <w:r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adiga wadarta guud ee </w:t>
      </w:r>
      <w:r w:rsidR="00AF5B66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miisaaniyadda </w:t>
      </w:r>
      <w:r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sanad </w:t>
      </w:r>
      <w:r w:rsidR="00AF5B66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miisaaniyadeedkani wuxuu ka</w:t>
      </w:r>
      <w:r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yim</w:t>
      </w:r>
      <w:r w:rsidR="00AF5B66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i</w:t>
      </w:r>
      <w:r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d qaybaha soo socda</w:t>
      </w:r>
      <w:r w:rsidR="00B16C91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:</w:t>
      </w:r>
      <w:r w:rsidR="004B19CF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-</w:t>
      </w:r>
      <w:r w:rsidR="00B16C91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</w:p>
    <w:p w:rsidR="006601C1" w:rsidRPr="005840A0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</w:pPr>
    </w:p>
    <w:p w:rsidR="006601C1" w:rsidRPr="005840A0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</w:pPr>
      <w:r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Dakhliga gudaha </w:t>
      </w:r>
      <w:r w:rsidR="00AF5B66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ee Degmada =</w:t>
      </w:r>
      <w:r w:rsidR="006A46A2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 </w:t>
      </w:r>
      <w:r w:rsidR="00B076B2" w:rsidRPr="005840A0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 xml:space="preserve"> 19,632,842</w:t>
      </w:r>
    </w:p>
    <w:p w:rsidR="00B076B2" w:rsidRPr="005840A0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</w:pPr>
      <w:r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K</w:t>
      </w:r>
      <w:r w:rsidR="002D61F9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abista hee</w:t>
      </w:r>
      <w:r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r</w:t>
      </w:r>
      <w:r w:rsidR="002D61F9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deegaan </w:t>
      </w:r>
      <w:r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          =   </w:t>
      </w:r>
      <w:r w:rsidR="00B076B2" w:rsidRPr="005840A0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 xml:space="preserve"> 86,234,292 </w:t>
      </w:r>
    </w:p>
    <w:p w:rsidR="006A46A2" w:rsidRPr="005840A0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W</w:t>
      </w:r>
      <w:r w:rsidR="002D61F9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adarta guud ee miisaaniyaddu </w:t>
      </w:r>
      <w:proofErr w:type="gramStart"/>
      <w:r w:rsidR="002D61F9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waa </w:t>
      </w:r>
      <w:r w:rsidR="006A46A2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=</w:t>
      </w:r>
      <w:proofErr w:type="gramEnd"/>
      <w:r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="00B076B2" w:rsidRPr="005840A0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105,867,135</w:t>
      </w:r>
    </w:p>
    <w:p w:rsidR="001F0CBA" w:rsidRPr="005840A0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Ilaha miisaaniyadda ee SM </w:t>
      </w:r>
      <w:proofErr w:type="gramStart"/>
      <w:r w:rsidRPr="005840A0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2015</w:t>
      </w:r>
      <w:r w:rsidR="002D61F9" w:rsidRPr="005840A0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="001F0CBA" w:rsidRPr="005840A0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="002D61F9" w:rsidRPr="005840A0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TI</w:t>
      </w:r>
      <w:proofErr w:type="gramEnd"/>
      <w:r w:rsidR="002D61F9" w:rsidRPr="005840A0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5840A0" w:rsidRPr="005840A0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5840A0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5840A0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tal</w:t>
            </w:r>
          </w:p>
        </w:tc>
      </w:tr>
      <w:tr w:rsidR="005840A0" w:rsidRPr="005840A0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5840A0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5840A0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015</w:t>
            </w:r>
          </w:p>
        </w:tc>
      </w:tr>
      <w:tr w:rsidR="005840A0" w:rsidRPr="005840A0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5840A0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Wadart guud ee dakhliga oo ay ku jirto kabistu </w:t>
            </w:r>
            <w:r w:rsidR="001F0CBA"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5840A0" w:rsidRDefault="00B076B2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5,867,135</w:t>
            </w:r>
          </w:p>
        </w:tc>
      </w:tr>
      <w:tr w:rsidR="005840A0" w:rsidRPr="005840A0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5840A0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>D</w:t>
            </w:r>
            <w:r w:rsidR="00763236"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 xml:space="preserve">akhliga gudaha </w:t>
            </w:r>
            <w:r w:rsidR="001F0CBA"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5840A0" w:rsidRDefault="00B076B2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4"/>
                <w:szCs w:val="24"/>
              </w:rPr>
              <w:t>19,632,842</w:t>
            </w:r>
          </w:p>
        </w:tc>
      </w:tr>
      <w:tr w:rsidR="005840A0" w:rsidRPr="005840A0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5840A0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5840A0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5840A0" w:rsidRPr="005840A0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5840A0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5840A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de</w:t>
            </w:r>
            <w:r w:rsidR="00AF5B66" w:rsidRPr="005840A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egaan </w:t>
            </w:r>
            <w:r w:rsidRPr="005840A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.</w:t>
            </w:r>
            <w:proofErr w:type="gramEnd"/>
            <w:r w:rsidRPr="005840A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5840A0" w:rsidRDefault="006A46A2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B076B2" w:rsidRPr="005840A0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86,234,292</w:t>
            </w:r>
          </w:p>
        </w:tc>
      </w:tr>
    </w:tbl>
    <w:p w:rsidR="00FF768A" w:rsidRPr="005840A0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8116F" w:rsidRPr="005840A0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bookmarkStart w:id="13" w:name="_Toc73350713"/>
      <w:bookmarkEnd w:id="0"/>
      <w:r w:rsidRPr="005840A0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bookmarkStart w:id="14" w:name="_Toc117632851"/>
      <w:r w:rsidRPr="005840A0">
        <w:rPr>
          <w:rFonts w:ascii="Times New Roman" w:hAnsi="Times New Roman" w:cs="Times New Roman"/>
          <w:color w:val="000000" w:themeColor="text1"/>
          <w:szCs w:val="24"/>
        </w:rPr>
        <w:t>Mudnaanta qoondada</w:t>
      </w:r>
      <w:r w:rsidR="00AF5B66" w:rsidRPr="005840A0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proofErr w:type="gramStart"/>
      <w:r w:rsidR="00AF5B66" w:rsidRPr="005840A0">
        <w:rPr>
          <w:rFonts w:ascii="Times New Roman" w:hAnsi="Times New Roman" w:cs="Times New Roman"/>
          <w:color w:val="000000" w:themeColor="text1"/>
          <w:szCs w:val="24"/>
        </w:rPr>
        <w:t>miisaaniyadda  iyo</w:t>
      </w:r>
      <w:proofErr w:type="gramEnd"/>
      <w:r w:rsidR="00AF5B66" w:rsidRPr="005840A0">
        <w:rPr>
          <w:rFonts w:ascii="Times New Roman" w:hAnsi="Times New Roman" w:cs="Times New Roman"/>
          <w:color w:val="000000" w:themeColor="text1"/>
          <w:szCs w:val="24"/>
        </w:rPr>
        <w:t xml:space="preserve"> kharashka</w:t>
      </w:r>
      <w:bookmarkEnd w:id="14"/>
      <w:r w:rsidRPr="005840A0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4A6CAD" w:rsidRPr="005840A0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bookmarkEnd w:id="13"/>
    </w:p>
    <w:p w:rsidR="0058116F" w:rsidRPr="005840A0" w:rsidRDefault="0058116F" w:rsidP="001529CD">
      <w:pPr>
        <w:pStyle w:val="Default"/>
        <w:tabs>
          <w:tab w:val="left" w:pos="3675"/>
        </w:tabs>
        <w:spacing w:line="360" w:lineRule="auto"/>
        <w:rPr>
          <w:color w:val="000000" w:themeColor="text1"/>
        </w:rPr>
      </w:pPr>
      <w:r w:rsidRPr="005840A0">
        <w:rPr>
          <w:color w:val="000000" w:themeColor="text1"/>
        </w:rPr>
        <w:tab/>
      </w:r>
    </w:p>
    <w:p w:rsidR="00F97BCC" w:rsidRPr="005840A0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5" w:name="_Toc117632852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Mudnaanta dawladda ee qoondaynta guud</w:t>
      </w:r>
      <w:r w:rsidR="00AF5B66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 miisaaniyadda</w:t>
      </w:r>
      <w:bookmarkEnd w:id="15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C73D06" w:rsidRPr="005840A0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( </w:t>
      </w:r>
      <w:r w:rsidR="00C73D06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aab</w:t>
      </w:r>
      <w:proofErr w:type="gramEnd"/>
      <w:r w:rsidR="00C73D06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hismeed ahaan iyo heer xafiis ahaan)</w:t>
      </w:r>
      <w:r w:rsidR="007C4D7F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wooda  u</w:t>
      </w:r>
      <w:proofErr w:type="gramEnd"/>
      <w:r w:rsidR="007C4D7F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:rsidR="00444195" w:rsidRPr="005840A0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444195" w:rsidRPr="005840A0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4A6CAD" w:rsidRPr="005840A0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6" w:name="_Toc117632853"/>
      <w:proofErr w:type="gramStart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FF6F76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alkee loo isticmaalayaa lacagta/miisaaniyadda</w:t>
      </w:r>
      <w:r w:rsidR="004A6CA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bookmarkEnd w:id="16"/>
      <w:proofErr w:type="gramEnd"/>
    </w:p>
    <w:p w:rsidR="0058116F" w:rsidRPr="005840A0" w:rsidRDefault="0058116F" w:rsidP="001529CD">
      <w:pPr>
        <w:pStyle w:val="Default"/>
        <w:spacing w:line="360" w:lineRule="auto"/>
        <w:ind w:left="1260"/>
        <w:rPr>
          <w:color w:val="000000" w:themeColor="text1"/>
        </w:rPr>
      </w:pPr>
      <w:r w:rsidRPr="005840A0">
        <w:rPr>
          <w:b/>
          <w:color w:val="000000" w:themeColor="text1"/>
        </w:rPr>
        <w:tab/>
      </w:r>
    </w:p>
    <w:p w:rsidR="00C801D6" w:rsidRPr="005840A0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W</w:t>
      </w:r>
      <w:r w:rsidR="00E81FFD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adarta guud ee miisaaniyadda sanadkan waxaa loo qoondeeyey qaybaha khara</w:t>
      </w:r>
      <w:r w:rsidR="00FF6F76" w:rsidRPr="005840A0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shaadka kala duwan ee soo socda:-</w:t>
      </w:r>
    </w:p>
    <w:p w:rsidR="00FA6CF1" w:rsidRPr="005840A0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840A0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>Isbar-</w:t>
      </w:r>
      <w:proofErr w:type="gramStart"/>
      <w:r w:rsidRPr="005840A0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 xml:space="preserve">bardhiga </w:t>
      </w:r>
      <w:r w:rsidR="008776A0" w:rsidRPr="005840A0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 xml:space="preserve"> qorshaha</w:t>
      </w:r>
      <w:proofErr w:type="gramEnd"/>
      <w:r w:rsidR="008776A0" w:rsidRPr="005840A0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 xml:space="preserve"> kharashka </w:t>
      </w:r>
      <w:r w:rsidRPr="005840A0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476"/>
      </w:tblGrid>
      <w:tr w:rsidR="005840A0" w:rsidRPr="005840A0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5840A0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5840A0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M</w:t>
            </w:r>
            <w:r w:rsidR="007C4D7F"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5840A0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M</w:t>
            </w:r>
            <w:r w:rsidR="007C4D7F"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5840A0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Farqiga </w:t>
            </w:r>
          </w:p>
        </w:tc>
      </w:tr>
      <w:tr w:rsidR="005840A0" w:rsidRPr="005840A0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5840A0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5840A0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5840A0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5840A0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5840A0" w:rsidRPr="005840A0" w:rsidTr="009C0A5D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4387" w:rsidRPr="005840A0" w:rsidRDefault="00D1438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harashaadka miisaaniyadda caadiga ah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14387" w:rsidRPr="005840A0" w:rsidRDefault="00D14387" w:rsidP="00D1438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68,542,677.80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14387" w:rsidRPr="005840A0" w:rsidRDefault="00D14387" w:rsidP="00D1438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73,126,757.2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14387" w:rsidRPr="005840A0" w:rsidRDefault="00D14387" w:rsidP="00D1438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4,584,079.44</w:t>
            </w:r>
          </w:p>
        </w:tc>
      </w:tr>
      <w:tr w:rsidR="005840A0" w:rsidRPr="005840A0" w:rsidTr="009C0A5D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4387" w:rsidRPr="005840A0" w:rsidRDefault="00D1438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Miisaaniyadda Mashaariicda (Capital budget) 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14387" w:rsidRPr="005840A0" w:rsidRDefault="00D14387" w:rsidP="00D1438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28,946,424.3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14387" w:rsidRPr="005840A0" w:rsidRDefault="00D14387" w:rsidP="00D1438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32,740,377.3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14387" w:rsidRPr="005840A0" w:rsidRDefault="00D14387" w:rsidP="00D1438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3,793,953.03</w:t>
            </w:r>
          </w:p>
        </w:tc>
      </w:tr>
      <w:tr w:rsidR="005840A0" w:rsidRPr="005840A0" w:rsidTr="009C0A5D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4387" w:rsidRPr="005840A0" w:rsidRDefault="00D1438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14387" w:rsidRPr="005840A0" w:rsidRDefault="00D14387" w:rsidP="00D1438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97,489,102.1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14387" w:rsidRPr="005840A0" w:rsidRDefault="00D14387" w:rsidP="00D1438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5,867,134.5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14387" w:rsidRPr="005840A0" w:rsidRDefault="00D14387" w:rsidP="00D1438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8,378,032.48</w:t>
            </w:r>
          </w:p>
        </w:tc>
      </w:tr>
    </w:tbl>
    <w:p w:rsidR="007C4D7F" w:rsidRPr="005840A0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</w:pPr>
    </w:p>
    <w:p w:rsidR="00D14240" w:rsidRPr="005840A0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</w:pPr>
      <w:r w:rsidRPr="005840A0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Miisaaniyadda caadiga ah iyo Miisaaniyada </w:t>
      </w:r>
      <w:proofErr w:type="gramStart"/>
      <w:r w:rsidRPr="005840A0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mashaariicda</w:t>
      </w:r>
      <w:r w:rsidR="00D14240" w:rsidRPr="005840A0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 </w:t>
      </w:r>
      <w:r w:rsidR="00AF5A07" w:rsidRPr="005840A0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ee</w:t>
      </w:r>
      <w:proofErr w:type="gramEnd"/>
      <w:r w:rsidR="00AF5A07" w:rsidRPr="005840A0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="00D14240" w:rsidRPr="005840A0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Pr="005840A0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S.M 2015 T.I</w:t>
      </w:r>
    </w:p>
    <w:p w:rsidR="00351761" w:rsidRPr="005840A0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5840A0" w:rsidRPr="005840A0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5840A0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5840A0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5840A0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gramStart"/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Saamiga </w:t>
            </w:r>
            <w:r w:rsidR="00D14240"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(</w:t>
            </w:r>
            <w:proofErr w:type="gramEnd"/>
            <w:r w:rsidR="00D14240"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%)</w:t>
            </w:r>
          </w:p>
        </w:tc>
      </w:tr>
      <w:tr w:rsidR="005840A0" w:rsidRPr="005840A0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AC2255" w:rsidRPr="005840A0" w:rsidRDefault="00AC225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ushaarka </w:t>
            </w:r>
          </w:p>
        </w:tc>
        <w:tc>
          <w:tcPr>
            <w:tcW w:w="4117" w:type="dxa"/>
            <w:shd w:val="clear" w:color="auto" w:fill="auto"/>
            <w:noWrap/>
          </w:tcPr>
          <w:p w:rsidR="00AC2255" w:rsidRPr="005840A0" w:rsidRDefault="00AC2255" w:rsidP="00AC225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62,836,072</w:t>
            </w:r>
          </w:p>
        </w:tc>
        <w:tc>
          <w:tcPr>
            <w:tcW w:w="1349" w:type="dxa"/>
            <w:shd w:val="clear" w:color="auto" w:fill="auto"/>
            <w:noWrap/>
          </w:tcPr>
          <w:p w:rsidR="00AC2255" w:rsidRPr="005840A0" w:rsidRDefault="00AC2255" w:rsidP="00AC225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59%</w:t>
            </w:r>
          </w:p>
        </w:tc>
      </w:tr>
      <w:tr w:rsidR="005840A0" w:rsidRPr="005840A0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AC2255" w:rsidRPr="005840A0" w:rsidRDefault="00AC225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awl-fulinta </w:t>
            </w:r>
          </w:p>
        </w:tc>
        <w:tc>
          <w:tcPr>
            <w:tcW w:w="4117" w:type="dxa"/>
            <w:shd w:val="clear" w:color="auto" w:fill="auto"/>
            <w:noWrap/>
          </w:tcPr>
          <w:p w:rsidR="00AC2255" w:rsidRPr="005840A0" w:rsidRDefault="00AC2255" w:rsidP="00AC225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10,290,685</w:t>
            </w:r>
          </w:p>
        </w:tc>
        <w:tc>
          <w:tcPr>
            <w:tcW w:w="1349" w:type="dxa"/>
            <w:shd w:val="clear" w:color="auto" w:fill="auto"/>
            <w:noWrap/>
          </w:tcPr>
          <w:p w:rsidR="00AC2255" w:rsidRPr="005840A0" w:rsidRDefault="00AC2255" w:rsidP="00AC225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10%</w:t>
            </w:r>
          </w:p>
        </w:tc>
      </w:tr>
      <w:tr w:rsidR="005840A0" w:rsidRPr="005840A0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AC2255" w:rsidRPr="005840A0" w:rsidRDefault="00AC225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iisaaniyadda Mashaariicda </w:t>
            </w:r>
          </w:p>
        </w:tc>
        <w:tc>
          <w:tcPr>
            <w:tcW w:w="4117" w:type="dxa"/>
            <w:shd w:val="clear" w:color="auto" w:fill="auto"/>
            <w:noWrap/>
          </w:tcPr>
          <w:p w:rsidR="00AC2255" w:rsidRPr="005840A0" w:rsidRDefault="00AC2255" w:rsidP="00AC225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32,740,377</w:t>
            </w:r>
          </w:p>
        </w:tc>
        <w:tc>
          <w:tcPr>
            <w:tcW w:w="1349" w:type="dxa"/>
            <w:shd w:val="clear" w:color="auto" w:fill="auto"/>
            <w:noWrap/>
          </w:tcPr>
          <w:p w:rsidR="00AC2255" w:rsidRPr="005840A0" w:rsidRDefault="00AC2255" w:rsidP="00AC2255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31%</w:t>
            </w:r>
          </w:p>
        </w:tc>
      </w:tr>
      <w:tr w:rsidR="00AC2255" w:rsidRPr="005840A0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AC2255" w:rsidRPr="005840A0" w:rsidRDefault="00AC225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Wadarta guud 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AC2255" w:rsidRPr="005840A0" w:rsidRDefault="00AC2255" w:rsidP="00AC225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5,867,135</w:t>
            </w:r>
          </w:p>
        </w:tc>
        <w:tc>
          <w:tcPr>
            <w:tcW w:w="1349" w:type="dxa"/>
            <w:shd w:val="clear" w:color="auto" w:fill="auto"/>
            <w:noWrap/>
          </w:tcPr>
          <w:p w:rsidR="00AC2255" w:rsidRPr="005840A0" w:rsidRDefault="00AC2255" w:rsidP="00AC225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0%</w:t>
            </w:r>
          </w:p>
        </w:tc>
      </w:tr>
    </w:tbl>
    <w:p w:rsidR="001A41E1" w:rsidRPr="005840A0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A64170" w:rsidRPr="005840A0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EB3CD3" w:rsidRPr="005840A0" w:rsidRDefault="00EB3CD3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A64170" w:rsidRPr="005840A0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D14240" w:rsidRPr="005840A0" w:rsidRDefault="007C4D7F" w:rsidP="001529CD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Qoondada M</w:t>
      </w:r>
      <w:r w:rsidR="00351761" w:rsidRPr="005840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isaaniya</w:t>
      </w:r>
      <w:r w:rsidRPr="005840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da Xafiisyada Horumarinta ee S.M 2015 T.I</w:t>
      </w:r>
      <w:r w:rsidR="00351761" w:rsidRPr="005840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060A49" w:rsidRPr="005840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5840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Miisaaniyadda C</w:t>
      </w:r>
      <w:r w:rsidR="00351761" w:rsidRPr="005840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aadiga ah iyo </w:t>
      </w:r>
      <w:r w:rsidRPr="005840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iisaaniyadda Mashaariicda)</w:t>
      </w:r>
    </w:p>
    <w:p w:rsidR="00A64170" w:rsidRPr="005840A0" w:rsidRDefault="00A64170" w:rsidP="001529CD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tbl>
      <w:tblPr>
        <w:tblW w:w="10103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643"/>
      </w:tblGrid>
      <w:tr w:rsidR="005840A0" w:rsidRPr="005840A0" w:rsidTr="004B7B83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5840A0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5840A0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Magaca </w:t>
            </w:r>
            <w:r w:rsidR="001A41E1"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Q</w:t>
            </w:r>
            <w:r w:rsidR="006A09DE"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ybaha </w:t>
            </w:r>
            <w:r w:rsidR="001A41E1"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Xafiisyada H</w:t>
            </w: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5840A0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Qoondada M</w:t>
            </w:r>
            <w:r w:rsidR="00671DCF"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iisaaniyadda 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5840A0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aamiga /</w:t>
            </w:r>
            <w:r w:rsidR="00671DCF"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Boqolay </w:t>
            </w:r>
            <w:r w:rsidR="00D14240"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%)</w:t>
            </w:r>
          </w:p>
        </w:tc>
      </w:tr>
      <w:tr w:rsidR="005840A0" w:rsidRPr="005840A0" w:rsidTr="00094395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022E87" w:rsidRPr="005840A0" w:rsidRDefault="00022E8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022E87" w:rsidRPr="005840A0" w:rsidRDefault="00022E8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022E87" w:rsidRPr="005840A0" w:rsidRDefault="00022E87" w:rsidP="00022E8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5,867,135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022E87" w:rsidRPr="005840A0" w:rsidRDefault="00022E87" w:rsidP="00022E8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0%</w:t>
            </w:r>
          </w:p>
        </w:tc>
      </w:tr>
      <w:tr w:rsidR="005840A0" w:rsidRPr="005840A0" w:rsidTr="004B7B83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2E87" w:rsidRPr="005840A0" w:rsidRDefault="00022E8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22E87" w:rsidRPr="005840A0" w:rsidRDefault="00022E8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22E87" w:rsidRPr="005840A0" w:rsidRDefault="00022E87" w:rsidP="00022E8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12,433,577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22E87" w:rsidRPr="005840A0" w:rsidRDefault="00022E87" w:rsidP="00022E8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12%</w:t>
            </w:r>
          </w:p>
        </w:tc>
      </w:tr>
      <w:tr w:rsidR="005840A0" w:rsidRPr="005840A0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2E87" w:rsidRPr="005840A0" w:rsidRDefault="00022E8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22E87" w:rsidRPr="005840A0" w:rsidRDefault="00022E8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22E87" w:rsidRPr="005840A0" w:rsidRDefault="00022E87" w:rsidP="00022E8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4,241,443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22E87" w:rsidRPr="005840A0" w:rsidRDefault="00022E87" w:rsidP="00022E8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4%</w:t>
            </w:r>
          </w:p>
        </w:tc>
      </w:tr>
      <w:tr w:rsidR="005840A0" w:rsidRPr="005840A0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2E87" w:rsidRPr="005840A0" w:rsidRDefault="00022E8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22E87" w:rsidRPr="005840A0" w:rsidRDefault="00022E8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22E87" w:rsidRPr="005840A0" w:rsidRDefault="00022E87" w:rsidP="00022E8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26,458,447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22E87" w:rsidRPr="005840A0" w:rsidRDefault="00022E87" w:rsidP="00022E8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25%</w:t>
            </w:r>
          </w:p>
        </w:tc>
      </w:tr>
      <w:tr w:rsidR="005840A0" w:rsidRPr="005840A0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2E87" w:rsidRPr="005840A0" w:rsidRDefault="00022E8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22E87" w:rsidRPr="005840A0" w:rsidRDefault="00022E8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22E87" w:rsidRPr="005840A0" w:rsidRDefault="00022E87" w:rsidP="00022E8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17,016,142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22E87" w:rsidRPr="005840A0" w:rsidRDefault="00022E87" w:rsidP="00022E8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16%</w:t>
            </w:r>
          </w:p>
        </w:tc>
      </w:tr>
      <w:tr w:rsidR="005840A0" w:rsidRPr="005840A0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2E87" w:rsidRPr="005840A0" w:rsidRDefault="00022E8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22E87" w:rsidRPr="005840A0" w:rsidRDefault="00022E8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22E87" w:rsidRPr="005840A0" w:rsidRDefault="00022E87" w:rsidP="00022E8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21,175,867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22E87" w:rsidRPr="005840A0" w:rsidRDefault="00022E87" w:rsidP="00022E8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20%</w:t>
            </w:r>
          </w:p>
        </w:tc>
      </w:tr>
      <w:tr w:rsidR="005840A0" w:rsidRPr="005840A0" w:rsidTr="004B7B83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2E87" w:rsidRPr="005840A0" w:rsidRDefault="00022E8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22E87" w:rsidRPr="005840A0" w:rsidRDefault="00022E8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22E87" w:rsidRPr="005840A0" w:rsidRDefault="00022E87" w:rsidP="00022E8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18,827,193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22E87" w:rsidRPr="005840A0" w:rsidRDefault="00022E87" w:rsidP="00022E8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18%</w:t>
            </w:r>
          </w:p>
        </w:tc>
      </w:tr>
      <w:tr w:rsidR="005840A0" w:rsidRPr="005840A0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2E87" w:rsidRPr="005840A0" w:rsidRDefault="00022E8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22E87" w:rsidRPr="005840A0" w:rsidRDefault="00022E8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840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22E87" w:rsidRPr="005840A0" w:rsidRDefault="00022E87" w:rsidP="00022E8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5,714,466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22E87" w:rsidRPr="005840A0" w:rsidRDefault="00022E87" w:rsidP="00022E8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5840A0">
              <w:rPr>
                <w:rFonts w:ascii="Times New Roman" w:hAnsi="Times New Roman" w:cs="Times New Roman"/>
                <w:color w:val="000000" w:themeColor="text1"/>
                <w:sz w:val="24"/>
              </w:rPr>
              <w:t>5%</w:t>
            </w:r>
          </w:p>
        </w:tc>
      </w:tr>
    </w:tbl>
    <w:p w:rsidR="00427CCE" w:rsidRPr="005840A0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7" w:name="_Toc73350714"/>
    </w:p>
    <w:p w:rsidR="0058116F" w:rsidRPr="005840A0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br w:type="column"/>
      </w:r>
      <w:bookmarkStart w:id="18" w:name="_Toc117632854"/>
      <w:r w:rsidR="0042520D" w:rsidRPr="005840A0">
        <w:rPr>
          <w:rFonts w:ascii="Times New Roman" w:hAnsi="Times New Roman" w:cs="Times New Roman"/>
          <w:color w:val="000000" w:themeColor="text1"/>
          <w:szCs w:val="24"/>
        </w:rPr>
        <w:lastRenderedPageBreak/>
        <w:t xml:space="preserve">Macnaha eray </w:t>
      </w:r>
      <w:proofErr w:type="gramStart"/>
      <w:r w:rsidR="0042520D" w:rsidRPr="005840A0">
        <w:rPr>
          <w:rFonts w:ascii="Times New Roman" w:hAnsi="Times New Roman" w:cs="Times New Roman"/>
          <w:color w:val="000000" w:themeColor="text1"/>
          <w:szCs w:val="24"/>
        </w:rPr>
        <w:t xml:space="preserve">bixinta </w:t>
      </w:r>
      <w:r w:rsidR="0058116F" w:rsidRPr="005840A0">
        <w:rPr>
          <w:rFonts w:ascii="Times New Roman" w:hAnsi="Times New Roman" w:cs="Times New Roman"/>
          <w:color w:val="000000" w:themeColor="text1"/>
          <w:szCs w:val="24"/>
        </w:rPr>
        <w:t xml:space="preserve"> (</w:t>
      </w:r>
      <w:proofErr w:type="gramEnd"/>
      <w:r w:rsidR="0058116F" w:rsidRPr="005840A0">
        <w:rPr>
          <w:rFonts w:ascii="Times New Roman" w:hAnsi="Times New Roman" w:cs="Times New Roman"/>
          <w:color w:val="000000" w:themeColor="text1"/>
          <w:szCs w:val="24"/>
        </w:rPr>
        <w:t>glossary)</w:t>
      </w:r>
      <w:bookmarkEnd w:id="17"/>
      <w:bookmarkEnd w:id="18"/>
    </w:p>
    <w:p w:rsidR="00E92E4D" w:rsidRPr="005840A0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wooda sharci </w:t>
      </w:r>
      <w:r w:rsidR="00E92E4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1A41E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xay </w:t>
      </w:r>
      <w:r w:rsidR="00430DF7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xeerasha fulineed ee xafiisyada</w:t>
      </w:r>
      <w:r w:rsidR="0034157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92E4D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E92E4D" w:rsidRPr="005840A0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Baaqa miisaaniyadda</w:t>
      </w:r>
      <w:r w:rsidR="00E92E4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423157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1A41E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W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iyaarinta iyo faah-faahinta qi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yaas</w:t>
      </w:r>
      <w:r w:rsidR="001A41E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a miisaaniyadda la soo gudbinayo</w:t>
      </w:r>
      <w:r w:rsidR="00423157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:rsidR="000C783C" w:rsidRPr="005840A0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Diyaarinta miisaaniyadda</w:t>
      </w:r>
      <w:r w:rsidR="00E92E4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1A41E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 geedi</w:t>
      </w:r>
      <w:r w:rsidR="001A41E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-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e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xafiisyada ee ay ku fuliyaan </w:t>
      </w:r>
      <w:r w:rsidR="001A41E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arnaamijyada iyo ujeedooyinka</w:t>
      </w:r>
      <w:r w:rsidR="00E441B2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si loo xaqiijiyo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ujeedooyinka </w:t>
      </w:r>
      <w:r w:rsidR="00E441B2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ubaha fog-</w:t>
      </w:r>
      <w:proofErr w:type="gramStart"/>
      <w:r w:rsidR="00E441B2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og  iyo</w:t>
      </w:r>
      <w:proofErr w:type="gramEnd"/>
      <w:r w:rsidR="00E441B2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hdaaftiisa.</w:t>
      </w:r>
      <w:r w:rsidR="00E441B2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C783C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E441B2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</w:t>
      </w:r>
    </w:p>
    <w:p w:rsidR="00E92E4D" w:rsidRPr="005840A0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bagalka </w:t>
      </w:r>
      <w:r w:rsidR="004B5C96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Miisaaniyadda</w:t>
      </w:r>
      <w:r w:rsidR="00E92E4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1A41E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: </w:t>
      </w:r>
      <w:r w:rsidR="00E92E4D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4B5C96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   </w:t>
      </w:r>
    </w:p>
    <w:p w:rsidR="00E92E4D" w:rsidRPr="005840A0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Dalabka miisaaniyadda</w:t>
      </w:r>
      <w:r w:rsidR="00E92E4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A41E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 kharashka miisaaniyadda oo kooban oo loogu ta</w:t>
      </w:r>
      <w:r w:rsidR="001A41E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lagalay mudo kooban, badanaa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anad miisaaniyadeed</w:t>
      </w:r>
      <w:r w:rsidR="001A41E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kaas oo loo gudbiyo </w:t>
      </w:r>
      <w:r w:rsidR="006A08C7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xafiiska maaliyadda degmada.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CE1529" w:rsidRPr="005840A0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Miisaaniyadda kabista</w:t>
      </w:r>
      <w:r w:rsidR="00E92E4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4765D0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iisaaniyadda kabista ee heer deegaan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laga helo</w:t>
      </w:r>
      <w:r w:rsidR="004765D0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41F1E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3E22D5" w:rsidRPr="005840A0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Kharashka mashaariicda</w:t>
      </w:r>
      <w:r w:rsidR="00E2730E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1A41E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K</w:t>
      </w:r>
      <w:r w:rsidR="00342130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  <w:r w:rsidR="003E22D5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</w:t>
      </w:r>
    </w:p>
    <w:p w:rsidR="00E92E4D" w:rsidRPr="005840A0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Buugga miisaaniyadda muwaadiniinta</w:t>
      </w:r>
      <w:r w:rsidR="00E92E4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h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e </w:t>
      </w:r>
      <w:r w:rsidR="00342130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iisaaniyadda dawladda</w:t>
      </w:r>
      <w:r w:rsidR="001A41E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6716EE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oguna bandhigo</w:t>
      </w:r>
      <w:r w:rsidR="001A41E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ma shaaciyo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bulshada </w:t>
      </w:r>
      <w:r w:rsidR="001A41E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yadoo la adeegsanayo lu</w:t>
      </w:r>
      <w:r w:rsidR="006716EE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ad fudud oo ay fahmikaraan.</w:t>
      </w:r>
      <w:r w:rsidR="006716EE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92E4D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BC3305" w:rsidRPr="005840A0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6716EE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a qaybgalka dadwaynaha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 miisaaniyadda</w:t>
      </w:r>
      <w:r w:rsidR="00E92E4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6716EE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xay la xidhiidhaa xuquuqda dastuuriga ah </w:t>
      </w:r>
      <w:r w:rsidR="006D5C1C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e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uwaadinku leeyahay si </w:t>
      </w:r>
      <w:r w:rsidR="006D5C1C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u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ga </w:t>
      </w:r>
      <w:proofErr w:type="gramStart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qaybqaato  go’aanada</w:t>
      </w:r>
      <w:proofErr w:type="gramEnd"/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edi-socodka diyaarinta iyo hirgelinta miisaaniyada</w:t>
      </w:r>
      <w:r w:rsidR="00BC3305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</w:t>
      </w:r>
    </w:p>
    <w:p w:rsidR="00E92E4D" w:rsidRPr="005840A0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Khayraadka gudaha</w:t>
      </w:r>
      <w:r w:rsidR="00E92E4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BC3305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geedisocodka ay dawladdu ku soo ururiso </w:t>
      </w:r>
      <w:r w:rsidR="005E3377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a jawaabaan baahida bulshada</w:t>
      </w:r>
      <w:r w:rsidR="00BC3305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 </w:t>
      </w:r>
      <w:r w:rsidR="00BC3305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E92E4D" w:rsidRPr="005840A0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Sanad miisaaniyadeedka I</w:t>
      </w:r>
      <w:r w:rsidR="000E1726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obiya: </w:t>
      </w:r>
      <w:r w:rsidR="00E92E4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0E1726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SMI</w:t>
      </w:r>
      <w:r w:rsidR="00E92E4D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: </w:t>
      </w:r>
      <w:r w:rsidR="00E92E4D" w:rsidRPr="005840A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5840A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aa tirsiga sanadka dawlada Itoobiya</w:t>
      </w:r>
      <w:proofErr w:type="gramStart"/>
      <w:r w:rsidRPr="005840A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="00E92E4D" w:rsidRPr="005840A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5840A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</w:t>
      </w:r>
      <w:r w:rsidR="000E1726" w:rsidRPr="005840A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a</w:t>
      </w:r>
      <w:r w:rsidRPr="005840A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a</w:t>
      </w:r>
      <w:proofErr w:type="gramEnd"/>
      <w:r w:rsidR="000E1726" w:rsidRPr="005840A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akhti ay dawladdu u adeegsato </w:t>
      </w:r>
      <w:r w:rsidR="000D05D0" w:rsidRPr="005840A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gaysiisyada </w:t>
      </w:r>
      <w:r w:rsidR="000E1726" w:rsidRPr="005840A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isaaniyad</w:t>
      </w:r>
      <w:r w:rsidRPr="005840A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</w:t>
      </w:r>
      <w:r w:rsidR="000E1726" w:rsidRPr="005840A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 </w:t>
      </w:r>
      <w:r w:rsidR="000D05D0" w:rsidRPr="005840A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anadka</w:t>
      </w:r>
      <w:r w:rsidRPr="005840A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 taas oo ka bilaabanta  1da bisha Hamle kuna dhamaata 30ka Bisha Sane.</w:t>
      </w:r>
    </w:p>
    <w:p w:rsidR="006E38D1" w:rsidRPr="005840A0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Khayraadka maaliyadeed/dakhliga</w:t>
      </w:r>
      <w:r w:rsidR="006E38D1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E5948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5C1C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 il</w:t>
      </w:r>
      <w:r w:rsidR="006D5C1C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ha dhaqaale ee ay dawladdu hesho si ay u maalgal</w:t>
      </w:r>
      <w:r w:rsidR="006D5C1C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so una waafajiso baahiyaheeda ee kharashyada</w:t>
      </w:r>
      <w:r w:rsidR="00FE5948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miisaaniyadda caadiga ah</w:t>
      </w:r>
      <w:r w:rsidR="006D5C1C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yo miisaaniyadda mashaariicda</w:t>
      </w:r>
      <w:r w:rsidR="00FE5948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 </w:t>
      </w:r>
    </w:p>
    <w:p w:rsidR="00157193" w:rsidRPr="005840A0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Dhaq-dhaqaaqa lacageed</w:t>
      </w:r>
      <w:r w:rsidR="006E38D1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5C1C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a isfahamka iyo </w:t>
      </w:r>
      <w:r w:rsidR="00FB5658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 dhaafsadaan hanti badal ka/</w:t>
      </w:r>
      <w:r w:rsidR="00FB5658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acag bixin.</w:t>
      </w:r>
      <w:r w:rsidR="006454E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E38D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454E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DA05C1" w:rsidRPr="005840A0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Kulanka wada xaajoodka bulshada ka hor diyaarinta miisaaniyadda</w:t>
      </w:r>
      <w:r w:rsidR="00DA05C1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056B70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a fagaare kusalaysan wada xaajoodka lala yeesho qaar kamida bulshada ku dhaqan </w:t>
      </w:r>
      <w:r w:rsidR="00056B70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uulooyinka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gmada si loo cadeeyo mudnaanta baahiyaha aas-aasiga </w:t>
      </w:r>
      <w:r w:rsidR="00056B70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h, 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as oo loo isticmaalo </w:t>
      </w:r>
      <w:r w:rsidR="00A45E0B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ashiga diyaarinta qorshaha sanadka ee degmada. </w:t>
      </w:r>
      <w:r w:rsidR="001D302E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DE2BD7" w:rsidRPr="005840A0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aqa </w:t>
      </w:r>
      <w:r w:rsidR="00F96926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ka hor miisaaniyadda:</w:t>
      </w:r>
      <w:r w:rsidR="00C5366E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6B70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F96926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a baaqa uu ku cadyahay halbeegyada dhaqaalaha </w:t>
      </w:r>
      <w:r w:rsidR="00056B70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ee qorshaha la</w:t>
      </w:r>
      <w:r w:rsidR="00714D12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ta fulinta. </w:t>
      </w:r>
      <w:proofErr w:type="gramStart"/>
      <w:r w:rsidR="00714D12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talaabadani</w:t>
      </w:r>
      <w:proofErr w:type="gramEnd"/>
      <w:r w:rsidR="00714D12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, waa ka hor intaan l</w:t>
      </w:r>
      <w:r w:rsidR="008E0C04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horgaynin qorshaha </w:t>
      </w:r>
      <w:r w:rsidR="00056B70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isaaniyadda </w:t>
      </w:r>
      <w:r w:rsidR="008E0C04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olaha xildhibaanada. </w:t>
      </w:r>
      <w:proofErr w:type="gramStart"/>
      <w:r w:rsidR="008E0C04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go’aankaas</w:t>
      </w:r>
      <w:proofErr w:type="gramEnd"/>
      <w:r w:rsidR="008E0C04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o </w:t>
      </w:r>
      <w:r w:rsidR="000744FE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lagu falanqeeyo cadadka miisaaniyadda iyo sida loo qoondayn doono.</w:t>
      </w:r>
      <w:r w:rsidR="006E38D1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  </w:t>
      </w:r>
    </w:p>
    <w:p w:rsidR="000D139E" w:rsidRPr="005840A0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y’ad dawladeed </w:t>
      </w:r>
      <w:r w:rsidR="000D139E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7440A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x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afiisyada miisaaniyadda dawladda</w:t>
      </w:r>
      <w:r w:rsidR="00056B70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o qoondeeyo</w:t>
      </w:r>
      <w:r w:rsidR="000D139E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):</w:t>
      </w:r>
      <w:r w:rsidR="007440A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6B70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aa h</w:t>
      </w:r>
      <w:r w:rsidR="009F64AC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y’ad</w:t>
      </w:r>
      <w:r w:rsidR="00056B70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5840A0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Kharashaadka miisaaniyadda caadiga ah</w:t>
      </w:r>
      <w:r w:rsidR="00DA05C1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7440AF" w:rsidRPr="005840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6B70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 kharashaadka</w:t>
      </w:r>
      <w:r w:rsidR="00056B70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ku baxaya mushaarka, hawlfulinta xafiiska, sida iibka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gabka iyo adeegyada </w:t>
      </w:r>
      <w:r w:rsidR="00056B70"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ale</w:t>
      </w:r>
      <w:r w:rsidRPr="005840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bookmarkEnd w:id="1"/>
    <w:p w:rsidR="003817C6" w:rsidRPr="005840A0" w:rsidRDefault="003817C6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3817C6" w:rsidRPr="005840A0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7C1D" w:rsidRDefault="000B7C1D" w:rsidP="00551088">
      <w:pPr>
        <w:spacing w:after="0" w:line="240" w:lineRule="auto"/>
      </w:pPr>
      <w:r>
        <w:separator/>
      </w:r>
    </w:p>
  </w:endnote>
  <w:endnote w:type="continuationSeparator" w:id="0">
    <w:p w:rsidR="000B7C1D" w:rsidRDefault="000B7C1D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40A0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40A0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40A0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7C1D" w:rsidRDefault="000B7C1D" w:rsidP="00551088">
      <w:pPr>
        <w:spacing w:after="0" w:line="240" w:lineRule="auto"/>
      </w:pPr>
      <w:r>
        <w:separator/>
      </w:r>
    </w:p>
  </w:footnote>
  <w:footnote w:type="continuationSeparator" w:id="0">
    <w:p w:rsidR="000B7C1D" w:rsidRDefault="000B7C1D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876" w:hanging="360"/>
      </w:p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jE3tjA0tzQ0NTFT0lEKTi0uzszPAykwrgUAtCkttSwAAAA="/>
  </w:docVars>
  <w:rsids>
    <w:rsidRoot w:val="006F5175"/>
    <w:rsid w:val="00001DD9"/>
    <w:rsid w:val="00003A8B"/>
    <w:rsid w:val="00011DD0"/>
    <w:rsid w:val="000138FF"/>
    <w:rsid w:val="00015759"/>
    <w:rsid w:val="00022E87"/>
    <w:rsid w:val="000363E3"/>
    <w:rsid w:val="0003647E"/>
    <w:rsid w:val="00041F1E"/>
    <w:rsid w:val="00051BA0"/>
    <w:rsid w:val="00055E85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7027"/>
    <w:rsid w:val="00093C16"/>
    <w:rsid w:val="000B3C0C"/>
    <w:rsid w:val="000B45EE"/>
    <w:rsid w:val="000B7C1D"/>
    <w:rsid w:val="000C229C"/>
    <w:rsid w:val="000C73C3"/>
    <w:rsid w:val="000C783C"/>
    <w:rsid w:val="000D00AB"/>
    <w:rsid w:val="000D05D0"/>
    <w:rsid w:val="000D139E"/>
    <w:rsid w:val="000D4F4D"/>
    <w:rsid w:val="000D6091"/>
    <w:rsid w:val="000D61F5"/>
    <w:rsid w:val="000D6CC1"/>
    <w:rsid w:val="000E1726"/>
    <w:rsid w:val="000E77B7"/>
    <w:rsid w:val="000E787F"/>
    <w:rsid w:val="000F6817"/>
    <w:rsid w:val="000F7D8F"/>
    <w:rsid w:val="0010539E"/>
    <w:rsid w:val="00112379"/>
    <w:rsid w:val="00123ABC"/>
    <w:rsid w:val="0012405D"/>
    <w:rsid w:val="00124DCF"/>
    <w:rsid w:val="0012595A"/>
    <w:rsid w:val="00134E25"/>
    <w:rsid w:val="001374D0"/>
    <w:rsid w:val="001422C9"/>
    <w:rsid w:val="001529CD"/>
    <w:rsid w:val="00153521"/>
    <w:rsid w:val="00154378"/>
    <w:rsid w:val="00157193"/>
    <w:rsid w:val="00163755"/>
    <w:rsid w:val="00164854"/>
    <w:rsid w:val="00170516"/>
    <w:rsid w:val="001811A9"/>
    <w:rsid w:val="00185AFA"/>
    <w:rsid w:val="00186F29"/>
    <w:rsid w:val="00193016"/>
    <w:rsid w:val="001A41E1"/>
    <w:rsid w:val="001A5B57"/>
    <w:rsid w:val="001B057E"/>
    <w:rsid w:val="001B1B26"/>
    <w:rsid w:val="001B1DCE"/>
    <w:rsid w:val="001B30F6"/>
    <w:rsid w:val="001C04D8"/>
    <w:rsid w:val="001C2B25"/>
    <w:rsid w:val="001C76EE"/>
    <w:rsid w:val="001C78C8"/>
    <w:rsid w:val="001D09DF"/>
    <w:rsid w:val="001D0B38"/>
    <w:rsid w:val="001D21CE"/>
    <w:rsid w:val="001D302E"/>
    <w:rsid w:val="001E2BB5"/>
    <w:rsid w:val="001F03EA"/>
    <w:rsid w:val="001F0CBA"/>
    <w:rsid w:val="001F4249"/>
    <w:rsid w:val="001F5533"/>
    <w:rsid w:val="002040C6"/>
    <w:rsid w:val="0021238D"/>
    <w:rsid w:val="00212DD2"/>
    <w:rsid w:val="0021744D"/>
    <w:rsid w:val="00220B17"/>
    <w:rsid w:val="002211E1"/>
    <w:rsid w:val="00223448"/>
    <w:rsid w:val="00223C64"/>
    <w:rsid w:val="0022636D"/>
    <w:rsid w:val="00226F83"/>
    <w:rsid w:val="00227111"/>
    <w:rsid w:val="00247821"/>
    <w:rsid w:val="00251CE5"/>
    <w:rsid w:val="00262C0F"/>
    <w:rsid w:val="00270E69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A4666"/>
    <w:rsid w:val="002B2D1E"/>
    <w:rsid w:val="002B3C06"/>
    <w:rsid w:val="002B431A"/>
    <w:rsid w:val="002C2FC3"/>
    <w:rsid w:val="002C3F35"/>
    <w:rsid w:val="002C55E7"/>
    <w:rsid w:val="002D0053"/>
    <w:rsid w:val="002D0AA1"/>
    <w:rsid w:val="002D2DC3"/>
    <w:rsid w:val="002D47F7"/>
    <w:rsid w:val="002D61F9"/>
    <w:rsid w:val="002E54BB"/>
    <w:rsid w:val="002F131A"/>
    <w:rsid w:val="002F788D"/>
    <w:rsid w:val="00307491"/>
    <w:rsid w:val="00321C84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6942"/>
    <w:rsid w:val="003724D0"/>
    <w:rsid w:val="003771C4"/>
    <w:rsid w:val="003803CF"/>
    <w:rsid w:val="003817C6"/>
    <w:rsid w:val="00385175"/>
    <w:rsid w:val="00385455"/>
    <w:rsid w:val="00391DDB"/>
    <w:rsid w:val="00395A82"/>
    <w:rsid w:val="003A31CD"/>
    <w:rsid w:val="003B0DF9"/>
    <w:rsid w:val="003B33CA"/>
    <w:rsid w:val="003C42A2"/>
    <w:rsid w:val="003D0124"/>
    <w:rsid w:val="003E22D5"/>
    <w:rsid w:val="003F58A2"/>
    <w:rsid w:val="0040551E"/>
    <w:rsid w:val="00406583"/>
    <w:rsid w:val="00423157"/>
    <w:rsid w:val="0042520D"/>
    <w:rsid w:val="00427CCE"/>
    <w:rsid w:val="00430DF7"/>
    <w:rsid w:val="00433868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7090B"/>
    <w:rsid w:val="004733E7"/>
    <w:rsid w:val="004734ED"/>
    <w:rsid w:val="004760D8"/>
    <w:rsid w:val="004765D0"/>
    <w:rsid w:val="00480BF9"/>
    <w:rsid w:val="0048188C"/>
    <w:rsid w:val="00481894"/>
    <w:rsid w:val="004823E0"/>
    <w:rsid w:val="00490ADF"/>
    <w:rsid w:val="00491B85"/>
    <w:rsid w:val="0049250A"/>
    <w:rsid w:val="00492D69"/>
    <w:rsid w:val="004943AC"/>
    <w:rsid w:val="004A04EE"/>
    <w:rsid w:val="004A055F"/>
    <w:rsid w:val="004A45F5"/>
    <w:rsid w:val="004A6CAD"/>
    <w:rsid w:val="004B19CF"/>
    <w:rsid w:val="004B5C96"/>
    <w:rsid w:val="004B7B83"/>
    <w:rsid w:val="004D2F0B"/>
    <w:rsid w:val="004E34A6"/>
    <w:rsid w:val="004E642D"/>
    <w:rsid w:val="004F150D"/>
    <w:rsid w:val="005073BD"/>
    <w:rsid w:val="005225E7"/>
    <w:rsid w:val="00526022"/>
    <w:rsid w:val="00526365"/>
    <w:rsid w:val="005306A9"/>
    <w:rsid w:val="00530DA2"/>
    <w:rsid w:val="0054497C"/>
    <w:rsid w:val="00551088"/>
    <w:rsid w:val="00551F2A"/>
    <w:rsid w:val="00552F0A"/>
    <w:rsid w:val="00562EF4"/>
    <w:rsid w:val="00564765"/>
    <w:rsid w:val="005706FC"/>
    <w:rsid w:val="00570B13"/>
    <w:rsid w:val="00576EBA"/>
    <w:rsid w:val="0058116F"/>
    <w:rsid w:val="00581EC5"/>
    <w:rsid w:val="005840A0"/>
    <w:rsid w:val="00584F61"/>
    <w:rsid w:val="0059370F"/>
    <w:rsid w:val="00595801"/>
    <w:rsid w:val="005A0D81"/>
    <w:rsid w:val="005B1E91"/>
    <w:rsid w:val="005B7C8F"/>
    <w:rsid w:val="005D259A"/>
    <w:rsid w:val="005D4367"/>
    <w:rsid w:val="005D7586"/>
    <w:rsid w:val="005D7624"/>
    <w:rsid w:val="005E3377"/>
    <w:rsid w:val="005E360E"/>
    <w:rsid w:val="005E39AB"/>
    <w:rsid w:val="005F1594"/>
    <w:rsid w:val="005F5ABE"/>
    <w:rsid w:val="005F5DB4"/>
    <w:rsid w:val="005F7356"/>
    <w:rsid w:val="00600159"/>
    <w:rsid w:val="00604B85"/>
    <w:rsid w:val="006075CB"/>
    <w:rsid w:val="00614E84"/>
    <w:rsid w:val="006250A2"/>
    <w:rsid w:val="00641963"/>
    <w:rsid w:val="00643CA0"/>
    <w:rsid w:val="006454E1"/>
    <w:rsid w:val="00651FFB"/>
    <w:rsid w:val="00653749"/>
    <w:rsid w:val="006601C1"/>
    <w:rsid w:val="006716EE"/>
    <w:rsid w:val="00671DCF"/>
    <w:rsid w:val="00671E4F"/>
    <w:rsid w:val="006824CA"/>
    <w:rsid w:val="00693501"/>
    <w:rsid w:val="00693CA2"/>
    <w:rsid w:val="006949FC"/>
    <w:rsid w:val="006A08C7"/>
    <w:rsid w:val="006A09DE"/>
    <w:rsid w:val="006A46A2"/>
    <w:rsid w:val="006B306A"/>
    <w:rsid w:val="006B5B38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14D12"/>
    <w:rsid w:val="00716269"/>
    <w:rsid w:val="00717C4C"/>
    <w:rsid w:val="0073088B"/>
    <w:rsid w:val="007338C1"/>
    <w:rsid w:val="00741D80"/>
    <w:rsid w:val="00742609"/>
    <w:rsid w:val="007440AF"/>
    <w:rsid w:val="007467B8"/>
    <w:rsid w:val="0075650E"/>
    <w:rsid w:val="00756B5B"/>
    <w:rsid w:val="00757213"/>
    <w:rsid w:val="00763236"/>
    <w:rsid w:val="0077440B"/>
    <w:rsid w:val="007919F0"/>
    <w:rsid w:val="00795B24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E357B"/>
    <w:rsid w:val="007F0064"/>
    <w:rsid w:val="007F55AB"/>
    <w:rsid w:val="00811B62"/>
    <w:rsid w:val="00824BF3"/>
    <w:rsid w:val="0083070A"/>
    <w:rsid w:val="00840490"/>
    <w:rsid w:val="008430C5"/>
    <w:rsid w:val="00846C8C"/>
    <w:rsid w:val="00852A33"/>
    <w:rsid w:val="00856678"/>
    <w:rsid w:val="00861294"/>
    <w:rsid w:val="00873F31"/>
    <w:rsid w:val="008776A0"/>
    <w:rsid w:val="00883A2F"/>
    <w:rsid w:val="00892D57"/>
    <w:rsid w:val="00897EDF"/>
    <w:rsid w:val="008A121B"/>
    <w:rsid w:val="008B48DE"/>
    <w:rsid w:val="008B4FA5"/>
    <w:rsid w:val="008D2D9E"/>
    <w:rsid w:val="008D5E1D"/>
    <w:rsid w:val="008D7D0B"/>
    <w:rsid w:val="008E0C04"/>
    <w:rsid w:val="008E0FEB"/>
    <w:rsid w:val="008F300A"/>
    <w:rsid w:val="008F70BF"/>
    <w:rsid w:val="008F70C3"/>
    <w:rsid w:val="0090068F"/>
    <w:rsid w:val="0090469E"/>
    <w:rsid w:val="009110BD"/>
    <w:rsid w:val="00921FF5"/>
    <w:rsid w:val="0093051F"/>
    <w:rsid w:val="00937BFD"/>
    <w:rsid w:val="00946809"/>
    <w:rsid w:val="009533CD"/>
    <w:rsid w:val="00960AA1"/>
    <w:rsid w:val="00961522"/>
    <w:rsid w:val="00962EA3"/>
    <w:rsid w:val="00965A20"/>
    <w:rsid w:val="00965D44"/>
    <w:rsid w:val="00966D25"/>
    <w:rsid w:val="00972CAB"/>
    <w:rsid w:val="0097422D"/>
    <w:rsid w:val="0098000A"/>
    <w:rsid w:val="00993996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D3A55"/>
    <w:rsid w:val="009D5C9B"/>
    <w:rsid w:val="009E4A75"/>
    <w:rsid w:val="009F64AC"/>
    <w:rsid w:val="009F6C9D"/>
    <w:rsid w:val="00A006AF"/>
    <w:rsid w:val="00A10ACA"/>
    <w:rsid w:val="00A1227E"/>
    <w:rsid w:val="00A12A2C"/>
    <w:rsid w:val="00A1660F"/>
    <w:rsid w:val="00A21087"/>
    <w:rsid w:val="00A41946"/>
    <w:rsid w:val="00A45E0B"/>
    <w:rsid w:val="00A470D2"/>
    <w:rsid w:val="00A539C4"/>
    <w:rsid w:val="00A54597"/>
    <w:rsid w:val="00A55D6E"/>
    <w:rsid w:val="00A64170"/>
    <w:rsid w:val="00A65FA9"/>
    <w:rsid w:val="00A77174"/>
    <w:rsid w:val="00A81678"/>
    <w:rsid w:val="00A857AC"/>
    <w:rsid w:val="00A962B9"/>
    <w:rsid w:val="00AA4A62"/>
    <w:rsid w:val="00AA545E"/>
    <w:rsid w:val="00AB5154"/>
    <w:rsid w:val="00AB5F7D"/>
    <w:rsid w:val="00AC2255"/>
    <w:rsid w:val="00AC50AD"/>
    <w:rsid w:val="00AC7199"/>
    <w:rsid w:val="00AD6318"/>
    <w:rsid w:val="00AE1DB5"/>
    <w:rsid w:val="00AF3628"/>
    <w:rsid w:val="00AF5A07"/>
    <w:rsid w:val="00AF5B66"/>
    <w:rsid w:val="00B076B2"/>
    <w:rsid w:val="00B16C91"/>
    <w:rsid w:val="00B21547"/>
    <w:rsid w:val="00B339C4"/>
    <w:rsid w:val="00B44CFE"/>
    <w:rsid w:val="00B51831"/>
    <w:rsid w:val="00B53AFB"/>
    <w:rsid w:val="00B54D20"/>
    <w:rsid w:val="00B57C29"/>
    <w:rsid w:val="00B616D9"/>
    <w:rsid w:val="00B63E84"/>
    <w:rsid w:val="00B719AD"/>
    <w:rsid w:val="00B71CD1"/>
    <w:rsid w:val="00B80299"/>
    <w:rsid w:val="00B87564"/>
    <w:rsid w:val="00B978DD"/>
    <w:rsid w:val="00BC1E6D"/>
    <w:rsid w:val="00BC3305"/>
    <w:rsid w:val="00BD735B"/>
    <w:rsid w:val="00BF10F4"/>
    <w:rsid w:val="00BF3526"/>
    <w:rsid w:val="00C06D4A"/>
    <w:rsid w:val="00C1108E"/>
    <w:rsid w:val="00C17441"/>
    <w:rsid w:val="00C26606"/>
    <w:rsid w:val="00C34D8E"/>
    <w:rsid w:val="00C5366E"/>
    <w:rsid w:val="00C57394"/>
    <w:rsid w:val="00C6252F"/>
    <w:rsid w:val="00C710F7"/>
    <w:rsid w:val="00C71970"/>
    <w:rsid w:val="00C73D06"/>
    <w:rsid w:val="00C74305"/>
    <w:rsid w:val="00C801D6"/>
    <w:rsid w:val="00C82163"/>
    <w:rsid w:val="00C82488"/>
    <w:rsid w:val="00C87EF5"/>
    <w:rsid w:val="00C95687"/>
    <w:rsid w:val="00C97524"/>
    <w:rsid w:val="00C97A0F"/>
    <w:rsid w:val="00CA2595"/>
    <w:rsid w:val="00CD7AD8"/>
    <w:rsid w:val="00CE0520"/>
    <w:rsid w:val="00CE0620"/>
    <w:rsid w:val="00CE1529"/>
    <w:rsid w:val="00CE3431"/>
    <w:rsid w:val="00CE380D"/>
    <w:rsid w:val="00CE4421"/>
    <w:rsid w:val="00CE5598"/>
    <w:rsid w:val="00CF6E2B"/>
    <w:rsid w:val="00CF70EA"/>
    <w:rsid w:val="00D00B4B"/>
    <w:rsid w:val="00D14240"/>
    <w:rsid w:val="00D14387"/>
    <w:rsid w:val="00D1459F"/>
    <w:rsid w:val="00D20845"/>
    <w:rsid w:val="00D2191B"/>
    <w:rsid w:val="00D305AE"/>
    <w:rsid w:val="00D31CB0"/>
    <w:rsid w:val="00D34F4B"/>
    <w:rsid w:val="00D479B8"/>
    <w:rsid w:val="00D56D51"/>
    <w:rsid w:val="00D636AD"/>
    <w:rsid w:val="00D63ACB"/>
    <w:rsid w:val="00D65C66"/>
    <w:rsid w:val="00D6751C"/>
    <w:rsid w:val="00D81DC4"/>
    <w:rsid w:val="00D91611"/>
    <w:rsid w:val="00DA05C1"/>
    <w:rsid w:val="00DA1223"/>
    <w:rsid w:val="00DA17E5"/>
    <w:rsid w:val="00DA5517"/>
    <w:rsid w:val="00DA6AE7"/>
    <w:rsid w:val="00DB1CFB"/>
    <w:rsid w:val="00DD5752"/>
    <w:rsid w:val="00DE2BD7"/>
    <w:rsid w:val="00DE495E"/>
    <w:rsid w:val="00DF492B"/>
    <w:rsid w:val="00E02C74"/>
    <w:rsid w:val="00E1086F"/>
    <w:rsid w:val="00E14425"/>
    <w:rsid w:val="00E14C51"/>
    <w:rsid w:val="00E16FC8"/>
    <w:rsid w:val="00E22CBE"/>
    <w:rsid w:val="00E23BFF"/>
    <w:rsid w:val="00E2730E"/>
    <w:rsid w:val="00E34613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36B"/>
    <w:rsid w:val="00E66A99"/>
    <w:rsid w:val="00E713F5"/>
    <w:rsid w:val="00E73AC2"/>
    <w:rsid w:val="00E815C1"/>
    <w:rsid w:val="00E81FFD"/>
    <w:rsid w:val="00E90B3E"/>
    <w:rsid w:val="00E91456"/>
    <w:rsid w:val="00E91A36"/>
    <w:rsid w:val="00E92E4D"/>
    <w:rsid w:val="00E9549D"/>
    <w:rsid w:val="00EA3F26"/>
    <w:rsid w:val="00EB3CD3"/>
    <w:rsid w:val="00EB4DE6"/>
    <w:rsid w:val="00EC14B8"/>
    <w:rsid w:val="00EC2A54"/>
    <w:rsid w:val="00EC4B8F"/>
    <w:rsid w:val="00EC78A5"/>
    <w:rsid w:val="00EE1D57"/>
    <w:rsid w:val="00EE39DD"/>
    <w:rsid w:val="00EE5725"/>
    <w:rsid w:val="00EE59E1"/>
    <w:rsid w:val="00EE7211"/>
    <w:rsid w:val="00EF24B2"/>
    <w:rsid w:val="00EF5F21"/>
    <w:rsid w:val="00F1135D"/>
    <w:rsid w:val="00F13EC2"/>
    <w:rsid w:val="00F2598F"/>
    <w:rsid w:val="00F353F2"/>
    <w:rsid w:val="00F35B56"/>
    <w:rsid w:val="00F35DC5"/>
    <w:rsid w:val="00F40112"/>
    <w:rsid w:val="00F509DE"/>
    <w:rsid w:val="00F57342"/>
    <w:rsid w:val="00F57F9D"/>
    <w:rsid w:val="00F655D4"/>
    <w:rsid w:val="00F65F46"/>
    <w:rsid w:val="00F717F4"/>
    <w:rsid w:val="00F77507"/>
    <w:rsid w:val="00F90251"/>
    <w:rsid w:val="00F906FB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658"/>
    <w:rsid w:val="00FC272A"/>
    <w:rsid w:val="00FC4300"/>
    <w:rsid w:val="00FC50EB"/>
    <w:rsid w:val="00FD721B"/>
    <w:rsid w:val="00FE5948"/>
    <w:rsid w:val="00FE59EF"/>
    <w:rsid w:val="00FF1925"/>
    <w:rsid w:val="00FF32FE"/>
    <w:rsid w:val="00FF6F76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diagramQuickStyle" Target="diagrams/quickStyl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diagramLayout" Target="diagrams/layout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microsoft.com/office/2007/relationships/diagramDrawing" Target="diagrams/drawing1.xml"/><Relationship Id="rId10" Type="http://schemas.openxmlformats.org/officeDocument/2006/relationships/image" Target="media/image2.jpeg"/><Relationship Id="rId19" Type="http://schemas.openxmlformats.org/officeDocument/2006/relationships/diagramData" Target="diagrams/data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Relationship Id="rId22" Type="http://schemas.openxmlformats.org/officeDocument/2006/relationships/diagramColors" Target="diagrams/colors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/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1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/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/>
            <a:t>Fagaarayaasha ka qaybgalka hay' adaha dawladda </a:t>
          </a:r>
        </a:p>
        <a:p>
          <a:pPr algn="l"/>
          <a:r>
            <a:rPr lang="en-US" sz="1200" b="0"/>
            <a:t>-Shirka rubuclaha iyo sanad laha ee lala yeelanayo wakiilada daneeyayaasha iyo bulshada ee lagaga arrinsado qorshaha miisaaniyadda, laguna qiimeeyo waxqabadyada kala duwan.</a:t>
          </a:r>
          <a:endParaRPr lang="en-US" sz="1200" b="0">
            <a:latin typeface="Times New Roman" pitchFamily="18" charset="0"/>
            <a:cs typeface="Times New Roman" pitchFamily="18" charset="0"/>
          </a:endParaRP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99E06AC5-D877-46DE-823E-C4A3A09D6917}" type="presOf" srcId="{67278702-E69F-4574-B901-2C5C50167834}" destId="{5B5826B2-025E-43BA-BAF7-F415B357EC9E}" srcOrd="1" destOrd="0" presId="urn:microsoft.com/office/officeart/2005/8/layout/vList4#1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54D8B37F-BD34-459C-B1AF-FB65006B09E1}" type="presOf" srcId="{4D96DA8D-32F2-4D39-91EC-916C59F80E33}" destId="{1B9F291E-E56B-41CF-B738-12636C4AF7E9}" srcOrd="0" destOrd="1" presId="urn:microsoft.com/office/officeart/2005/8/layout/vList4#1"/>
    <dgm:cxn modelId="{69B0754C-7DCC-4EE0-AF5B-C61F43915634}" type="presOf" srcId="{C59793A4-FB60-4B9A-B24C-204B581CE5BE}" destId="{3B4253E7-F8F6-42A1-A0FB-5C1A480E6EFC}" srcOrd="1" destOrd="0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FBD51ABC-AF8F-4660-B327-3F7F32AE3FF2}" type="presOf" srcId="{31EB2AA3-4CA2-4F1C-9DCD-72F4EEA99C23}" destId="{4AD6A4BE-1524-4786-9989-EA219F10C389}" srcOrd="1" destOrd="0" presId="urn:microsoft.com/office/officeart/2005/8/layout/vList4#1"/>
    <dgm:cxn modelId="{60502615-4179-4730-85F3-E27FEBD11B1C}" type="presOf" srcId="{67278702-E69F-4574-B901-2C5C50167834}" destId="{080D37D1-DED0-46B6-9C4F-2ACCE1BED9E9}" srcOrd="0" destOrd="0" presId="urn:microsoft.com/office/officeart/2005/8/layout/vList4#1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8DA899B5-2887-45BF-A571-43D6858073FF}" type="presOf" srcId="{F4D923CE-9A04-41D9-A251-305AF8130647}" destId="{080D37D1-DED0-46B6-9C4F-2ACCE1BED9E9}" srcOrd="0" destOrd="2" presId="urn:microsoft.com/office/officeart/2005/8/layout/vList4#1"/>
    <dgm:cxn modelId="{1F8500D3-5B60-46BB-BA9C-D0F3A5E59AF9}" type="presOf" srcId="{230886F8-A53E-49B2-9EE2-5BA144834C81}" destId="{231ABDF3-8756-4FD7-8627-82EC8E8E0D4F}" srcOrd="1" destOrd="0" presId="urn:microsoft.com/office/officeart/2005/8/layout/vList4#1"/>
    <dgm:cxn modelId="{BE64E186-C63C-4A8A-8CFD-9A2EB77FE4DD}" type="presOf" srcId="{C59793A4-FB60-4B9A-B24C-204B581CE5BE}" destId="{1B9F291E-E56B-41CF-B738-12636C4AF7E9}" srcOrd="0" destOrd="0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CB2E11FF-0F65-4403-B79D-EC758F2D2274}" type="presOf" srcId="{F4D923CE-9A04-41D9-A251-305AF8130647}" destId="{5B5826B2-025E-43BA-BAF7-F415B357EC9E}" srcOrd="1" destOrd="2" presId="urn:microsoft.com/office/officeart/2005/8/layout/vList4#1"/>
    <dgm:cxn modelId="{9E48DBC6-17E3-4CD0-A120-B92266B11758}" type="presOf" srcId="{4D96DA8D-32F2-4D39-91EC-916C59F80E33}" destId="{3B4253E7-F8F6-42A1-A0FB-5C1A480E6EFC}" srcOrd="1" destOrd="1" presId="urn:microsoft.com/office/officeart/2005/8/layout/vList4#1"/>
    <dgm:cxn modelId="{47FCECEB-C848-4E2A-A075-AD0FB442D834}" type="presOf" srcId="{C2D55403-604F-4B46-A629-8F02219B4731}" destId="{5B5826B2-025E-43BA-BAF7-F415B357EC9E}" srcOrd="1" destOrd="1" presId="urn:microsoft.com/office/officeart/2005/8/layout/vList4#1"/>
    <dgm:cxn modelId="{C184721D-D7E7-4500-BBA8-D59DFF2E7E55}" type="presOf" srcId="{586FECBA-7A88-4599-A589-ADBE7BFBC44D}" destId="{2833DDBE-59D9-41AC-9619-899CC52D7895}" srcOrd="0" destOrd="0" presId="urn:microsoft.com/office/officeart/2005/8/layout/vList4#1"/>
    <dgm:cxn modelId="{29F76963-12D2-442E-830F-632C8F904430}" type="presOf" srcId="{C2D55403-604F-4B46-A629-8F02219B4731}" destId="{080D37D1-DED0-46B6-9C4F-2ACCE1BED9E9}" srcOrd="0" destOrd="1" presId="urn:microsoft.com/office/officeart/2005/8/layout/vList4#1"/>
    <dgm:cxn modelId="{EEE85EFE-62F3-4F16-B1BF-D8A7A8C5E13C}" type="presOf" srcId="{31EB2AA3-4CA2-4F1C-9DCD-72F4EEA99C23}" destId="{4A36AF32-EB26-4EBD-9503-0BB9A20A0E59}" srcOrd="0" destOrd="0" presId="urn:microsoft.com/office/officeart/2005/8/layout/vList4#1"/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C5594515-BFF7-45C3-A644-7D6B954E2493}" type="presOf" srcId="{230886F8-A53E-49B2-9EE2-5BA144834C81}" destId="{1A8F3A30-EE45-42AA-B952-8ED63F8FA48A}" srcOrd="0" destOrd="0" presId="urn:microsoft.com/office/officeart/2005/8/layout/vList4#1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4FAC7F9E-F7B4-48EB-854F-4C7406D73182}" type="presParOf" srcId="{2833DDBE-59D9-41AC-9619-899CC52D7895}" destId="{B7F78D8B-1608-4D00-B192-A0867C870DA7}" srcOrd="0" destOrd="0" presId="urn:microsoft.com/office/officeart/2005/8/layout/vList4#1"/>
    <dgm:cxn modelId="{AE784C54-007D-45FA-ADE6-8E7B24388C20}" type="presParOf" srcId="{B7F78D8B-1608-4D00-B192-A0867C870DA7}" destId="{1B9F291E-E56B-41CF-B738-12636C4AF7E9}" srcOrd="0" destOrd="0" presId="urn:microsoft.com/office/officeart/2005/8/layout/vList4#1"/>
    <dgm:cxn modelId="{C133A328-7425-4AA4-A46D-8A251AEDE4C8}" type="presParOf" srcId="{B7F78D8B-1608-4D00-B192-A0867C870DA7}" destId="{63FF8D6E-E0CC-4B89-90D0-586A9308B76D}" srcOrd="1" destOrd="0" presId="urn:microsoft.com/office/officeart/2005/8/layout/vList4#1"/>
    <dgm:cxn modelId="{C78F2F1A-8038-4CE6-9AD7-91446FE3377E}" type="presParOf" srcId="{B7F78D8B-1608-4D00-B192-A0867C870DA7}" destId="{3B4253E7-F8F6-42A1-A0FB-5C1A480E6EFC}" srcOrd="2" destOrd="0" presId="urn:microsoft.com/office/officeart/2005/8/layout/vList4#1"/>
    <dgm:cxn modelId="{6C304A94-FD86-4D21-A5CC-BF9430CEDEC8}" type="presParOf" srcId="{2833DDBE-59D9-41AC-9619-899CC52D7895}" destId="{F88006ED-1453-419E-B739-A57C00B052FC}" srcOrd="1" destOrd="0" presId="urn:microsoft.com/office/officeart/2005/8/layout/vList4#1"/>
    <dgm:cxn modelId="{CDADA7AA-A160-48D4-B2A9-073E26D4FE13}" type="presParOf" srcId="{2833DDBE-59D9-41AC-9619-899CC52D7895}" destId="{BCBF6004-7949-4EAB-8625-3B4E042BB822}" srcOrd="2" destOrd="0" presId="urn:microsoft.com/office/officeart/2005/8/layout/vList4#1"/>
    <dgm:cxn modelId="{6745D94F-46BB-4866-9735-FDA707D3F18C}" type="presParOf" srcId="{BCBF6004-7949-4EAB-8625-3B4E042BB822}" destId="{4A36AF32-EB26-4EBD-9503-0BB9A20A0E59}" srcOrd="0" destOrd="0" presId="urn:microsoft.com/office/officeart/2005/8/layout/vList4#1"/>
    <dgm:cxn modelId="{7E0A8829-B9D4-4BA8-A62B-AC5D9EEF804D}" type="presParOf" srcId="{BCBF6004-7949-4EAB-8625-3B4E042BB822}" destId="{9F3449F0-C65C-4632-A427-00A32F138BAD}" srcOrd="1" destOrd="0" presId="urn:microsoft.com/office/officeart/2005/8/layout/vList4#1"/>
    <dgm:cxn modelId="{F3859A51-3C4E-4251-838A-BA14E3665BAD}" type="presParOf" srcId="{BCBF6004-7949-4EAB-8625-3B4E042BB822}" destId="{4AD6A4BE-1524-4786-9989-EA219F10C389}" srcOrd="2" destOrd="0" presId="urn:microsoft.com/office/officeart/2005/8/layout/vList4#1"/>
    <dgm:cxn modelId="{FA41CBBC-3624-4C12-B5BF-26E7887025F1}" type="presParOf" srcId="{2833DDBE-59D9-41AC-9619-899CC52D7895}" destId="{EB883F28-4548-4CB4-8E4B-314E9EC9B4AE}" srcOrd="3" destOrd="0" presId="urn:microsoft.com/office/officeart/2005/8/layout/vList4#1"/>
    <dgm:cxn modelId="{DEB9CD8B-7CAE-47DF-A604-077A34459491}" type="presParOf" srcId="{2833DDBE-59D9-41AC-9619-899CC52D7895}" destId="{C40ACFB7-2015-4A76-AC50-EC24B9BF579F}" srcOrd="4" destOrd="0" presId="urn:microsoft.com/office/officeart/2005/8/layout/vList4#1"/>
    <dgm:cxn modelId="{43ED902A-B3CA-4A92-B8D6-FF8A8BB433E7}" type="presParOf" srcId="{C40ACFB7-2015-4A76-AC50-EC24B9BF579F}" destId="{1A8F3A30-EE45-42AA-B952-8ED63F8FA48A}" srcOrd="0" destOrd="0" presId="urn:microsoft.com/office/officeart/2005/8/layout/vList4#1"/>
    <dgm:cxn modelId="{79D38801-FE18-4DBE-98BA-BD47AC64FD0C}" type="presParOf" srcId="{C40ACFB7-2015-4A76-AC50-EC24B9BF579F}" destId="{6ECAF995-2041-41A7-935E-BE0B7A28C785}" srcOrd="1" destOrd="0" presId="urn:microsoft.com/office/officeart/2005/8/layout/vList4#1"/>
    <dgm:cxn modelId="{A5A29890-EFF4-4964-836E-EB01ACE513A9}" type="presParOf" srcId="{C40ACFB7-2015-4A76-AC50-EC24B9BF579F}" destId="{231ABDF3-8756-4FD7-8627-82EC8E8E0D4F}" srcOrd="2" destOrd="0" presId="urn:microsoft.com/office/officeart/2005/8/layout/vList4#1"/>
    <dgm:cxn modelId="{3B3ECF72-E111-4ED2-8270-7C60098C8A84}" type="presParOf" srcId="{2833DDBE-59D9-41AC-9619-899CC52D7895}" destId="{FFAAC9C9-AE23-4961-9FC5-B90478CD4903}" srcOrd="5" destOrd="0" presId="urn:microsoft.com/office/officeart/2005/8/layout/vList4#1"/>
    <dgm:cxn modelId="{5EEFFFDF-2F01-4911-A061-6C514D59AEFB}" type="presParOf" srcId="{2833DDBE-59D9-41AC-9619-899CC52D7895}" destId="{D0A14433-0038-4926-9F90-B332B56C3619}" srcOrd="6" destOrd="0" presId="urn:microsoft.com/office/officeart/2005/8/layout/vList4#1"/>
    <dgm:cxn modelId="{09F34AF9-D095-4F64-BDA9-ABCC331A3125}" type="presParOf" srcId="{D0A14433-0038-4926-9F90-B332B56C3619}" destId="{080D37D1-DED0-46B6-9C4F-2ACCE1BED9E9}" srcOrd="0" destOrd="0" presId="urn:microsoft.com/office/officeart/2005/8/layout/vList4#1"/>
    <dgm:cxn modelId="{37D0D29C-796A-4A5E-A717-31441D5E5F4F}" type="presParOf" srcId="{D0A14433-0038-4926-9F90-B332B56C3619}" destId="{8CA0DE55-5AD6-49C2-873F-E41E93778BDA}" srcOrd="1" destOrd="0" presId="urn:microsoft.com/office/officeart/2005/8/layout/vList4#1"/>
    <dgm:cxn modelId="{FE79C17E-1F23-4DC3-BB7A-B6B598AA7938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/>
            <a:t>-Shirka rubuclaha iyo sanad laha ee lala yeelanayo wakiilada daneeyayaasha iyo bulshada ee lagaga arrinsado qorshaha miisaaniyadda, laguna qiimeeyo waxqabadyada kala duwan.</a:t>
          </a:r>
          <a:endParaRPr lang="en-US" sz="1200" b="0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101F1D-1B6C-4E80-BE00-74B173F7C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4</Pages>
  <Words>2190</Words>
  <Characters>12486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50</cp:revision>
  <cp:lastPrinted>2022-10-26T06:23:00Z</cp:lastPrinted>
  <dcterms:created xsi:type="dcterms:W3CDTF">2022-10-25T13:11:00Z</dcterms:created>
  <dcterms:modified xsi:type="dcterms:W3CDTF">2022-11-07T15:32:00Z</dcterms:modified>
</cp:coreProperties>
</file>